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28D6" w:rsidRPr="007A7552" w:rsidRDefault="00D228D6" w:rsidP="00D228D6">
      <w:pPr>
        <w:widowControl w:val="0"/>
        <w:autoSpaceDE w:val="0"/>
        <w:autoSpaceDN w:val="0"/>
        <w:adjustRightInd w:val="0"/>
        <w:spacing w:after="0"/>
        <w:rPr>
          <w:rFonts w:cstheme="minorHAnsi"/>
        </w:rPr>
      </w:pPr>
      <w:r w:rsidRPr="007A7552">
        <w:rPr>
          <w:rFonts w:cstheme="minorHAnsi"/>
          <w:b/>
          <w:noProof/>
          <w:lang w:val="en-US"/>
        </w:rPr>
        <w:drawing>
          <wp:inline distT="0" distB="0" distL="0" distR="0">
            <wp:extent cx="525145" cy="525145"/>
            <wp:effectExtent l="25400" t="0" r="8255" b="0"/>
            <wp:docPr id="1" name="Picture 1" descr="C:\Users\Tharaka\Desktop\now_certifie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haraka\Desktop\now_certified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145" cy="5251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7A7552">
        <w:rPr>
          <w:rFonts w:cstheme="minorHAnsi"/>
          <w:b/>
          <w:bCs/>
          <w:color w:val="0D0D0D" w:themeColor="text1" w:themeTint="F2"/>
        </w:rPr>
        <w:t xml:space="preserve"> Certified System Administrator</w:t>
      </w:r>
    </w:p>
    <w:p w:rsidR="006E6BD8" w:rsidRPr="007A7552" w:rsidRDefault="006E6BD8" w:rsidP="00D228D6">
      <w:pPr>
        <w:spacing w:after="0" w:line="240" w:lineRule="auto"/>
        <w:jc w:val="center"/>
        <w:rPr>
          <w:rFonts w:cstheme="minorHAnsi"/>
          <w:b/>
        </w:rPr>
      </w:pPr>
      <w:r w:rsidRPr="007A7552">
        <w:rPr>
          <w:rFonts w:cstheme="minorHAnsi"/>
          <w:b/>
        </w:rPr>
        <w:t>Lohit Kumar</w:t>
      </w:r>
    </w:p>
    <w:p w:rsidR="006E6BD8" w:rsidRPr="007A7552" w:rsidRDefault="006E6BD8" w:rsidP="001434EA">
      <w:pPr>
        <w:spacing w:after="0" w:line="240" w:lineRule="auto"/>
        <w:jc w:val="center"/>
        <w:rPr>
          <w:rFonts w:cstheme="minorHAnsi"/>
          <w:b/>
        </w:rPr>
      </w:pPr>
      <w:r w:rsidRPr="007A7552">
        <w:rPr>
          <w:rFonts w:cstheme="minorHAnsi"/>
          <w:b/>
        </w:rPr>
        <w:t>ServiceNow Administrator/ Developer</w:t>
      </w:r>
    </w:p>
    <w:p w:rsidR="001434EA" w:rsidRDefault="001434EA" w:rsidP="00DA431B">
      <w:pPr>
        <w:spacing w:after="0" w:line="240" w:lineRule="auto"/>
        <w:jc w:val="center"/>
        <w:rPr>
          <w:rFonts w:cstheme="minorHAnsi"/>
          <w:b/>
          <w:color w:val="0D0D0D" w:themeColor="text1" w:themeTint="F2"/>
        </w:rPr>
      </w:pPr>
    </w:p>
    <w:p w:rsidR="00DA431B" w:rsidRPr="007A7552" w:rsidRDefault="00DA431B" w:rsidP="00DA431B">
      <w:pPr>
        <w:spacing w:after="0" w:line="240" w:lineRule="auto"/>
        <w:jc w:val="center"/>
        <w:rPr>
          <w:rFonts w:cstheme="minorHAnsi"/>
          <w:b/>
          <w:color w:val="0D0D0D" w:themeColor="text1" w:themeTint="F2"/>
        </w:rPr>
      </w:pPr>
    </w:p>
    <w:p w:rsidR="006E6BD8" w:rsidRPr="007A7552" w:rsidRDefault="006E6BD8" w:rsidP="00D228D6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PROFESSIONAL SUMMARY:</w:t>
      </w:r>
      <w:bookmarkStart w:id="0" w:name="_GoBack"/>
      <w:bookmarkEnd w:id="0"/>
    </w:p>
    <w:p w:rsidR="006E6BD8" w:rsidRPr="007A7552" w:rsidRDefault="006E6BD8" w:rsidP="00D228D6">
      <w:pPr>
        <w:pStyle w:val="ListParagraph"/>
        <w:numPr>
          <w:ilvl w:val="0"/>
          <w:numId w:val="12"/>
        </w:numPr>
        <w:spacing w:after="0" w:line="240" w:lineRule="auto"/>
        <w:ind w:hanging="218"/>
        <w:rPr>
          <w:rFonts w:cstheme="minorHAnsi"/>
        </w:rPr>
      </w:pPr>
      <w:bookmarkStart w:id="1" w:name="_Hlk514324653"/>
      <w:r w:rsidRPr="007A7552">
        <w:rPr>
          <w:rFonts w:cstheme="minorHAnsi"/>
        </w:rPr>
        <w:t xml:space="preserve">Around </w:t>
      </w:r>
      <w:r w:rsidR="00C87CB6" w:rsidRPr="007A7552">
        <w:rPr>
          <w:rFonts w:cstheme="minorHAnsi"/>
          <w:b/>
        </w:rPr>
        <w:t>7</w:t>
      </w:r>
      <w:r w:rsidRPr="007A7552">
        <w:rPr>
          <w:rFonts w:cstheme="minorHAnsi"/>
          <w:b/>
        </w:rPr>
        <w:t xml:space="preserve"> years </w:t>
      </w:r>
      <w:r w:rsidRPr="007A7552">
        <w:rPr>
          <w:rFonts w:cstheme="minorHAnsi"/>
        </w:rPr>
        <w:t xml:space="preserve">of experience in IT Professional with more than </w:t>
      </w:r>
      <w:r w:rsidRPr="007A7552">
        <w:rPr>
          <w:rFonts w:cstheme="minorHAnsi"/>
          <w:b/>
        </w:rPr>
        <w:t>4 years</w:t>
      </w:r>
      <w:r w:rsidRPr="007A7552">
        <w:rPr>
          <w:rFonts w:cstheme="minorHAnsi"/>
        </w:rPr>
        <w:t xml:space="preserve"> as ServiceNow developer and administrator. </w:t>
      </w:r>
    </w:p>
    <w:bookmarkEnd w:id="1"/>
    <w:p w:rsidR="009F5693" w:rsidRPr="007A7552" w:rsidRDefault="00987206" w:rsidP="00D228D6">
      <w:pPr>
        <w:pStyle w:val="ListParagraph"/>
        <w:numPr>
          <w:ilvl w:val="0"/>
          <w:numId w:val="12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Experience on various IT Services of Service Now tool like </w:t>
      </w:r>
      <w:r w:rsidRPr="007A7552">
        <w:rPr>
          <w:rFonts w:cstheme="minorHAnsi"/>
          <w:b/>
          <w:shd w:val="clear" w:color="auto" w:fill="FFFFFF"/>
        </w:rPr>
        <w:t xml:space="preserve">Incident, Problem, Change, Service Catalog requests, Report, Gauges </w:t>
      </w:r>
      <w:r w:rsidRPr="007A7552">
        <w:rPr>
          <w:rFonts w:cstheme="minorHAnsi"/>
          <w:shd w:val="clear" w:color="auto" w:fill="FFFFFF"/>
        </w:rPr>
        <w:t xml:space="preserve">and </w:t>
      </w:r>
      <w:r w:rsidRPr="007A7552">
        <w:rPr>
          <w:rFonts w:cstheme="minorHAnsi"/>
          <w:b/>
          <w:shd w:val="clear" w:color="auto" w:fill="FFFFFF"/>
        </w:rPr>
        <w:t xml:space="preserve">Web Service Integration Along </w:t>
      </w:r>
      <w:r w:rsidR="006D1681" w:rsidRPr="007A7552">
        <w:rPr>
          <w:rFonts w:cstheme="minorHAnsi"/>
          <w:b/>
          <w:shd w:val="clear" w:color="auto" w:fill="FFFFFF"/>
        </w:rPr>
        <w:t>with</w:t>
      </w:r>
      <w:r w:rsidRPr="007A7552">
        <w:rPr>
          <w:rFonts w:cstheme="minorHAnsi"/>
          <w:b/>
          <w:shd w:val="clear" w:color="auto" w:fill="FFFFFF"/>
        </w:rPr>
        <w:t xml:space="preserve"> MID Server</w:t>
      </w:r>
      <w:r w:rsidR="006C6167" w:rsidRPr="007A7552">
        <w:rPr>
          <w:rFonts w:cstheme="minorHAnsi"/>
          <w:shd w:val="clear" w:color="auto" w:fill="FFFFFF"/>
        </w:rPr>
        <w:t>.</w:t>
      </w:r>
    </w:p>
    <w:p w:rsidR="00E41B9F" w:rsidRPr="007A7552" w:rsidRDefault="00262E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Expertise on creation of </w:t>
      </w:r>
      <w:r w:rsidRPr="007A7552">
        <w:rPr>
          <w:rFonts w:cstheme="minorHAnsi"/>
          <w:b/>
          <w:shd w:val="clear" w:color="auto" w:fill="FFFFFF"/>
        </w:rPr>
        <w:t>workflows</w:t>
      </w:r>
      <w:r w:rsidRPr="007A7552">
        <w:rPr>
          <w:rFonts w:cstheme="minorHAnsi"/>
          <w:shd w:val="clear" w:color="auto" w:fill="FFFFFF"/>
        </w:rPr>
        <w:t xml:space="preserve"> for Service Catalog items in ServiceNow</w:t>
      </w:r>
    </w:p>
    <w:p w:rsidR="00E41B9F" w:rsidRPr="007A7552" w:rsidRDefault="00E41B9F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Experience on Various ServiceNow </w:t>
      </w:r>
      <w:r w:rsidRPr="007A7552">
        <w:rPr>
          <w:rFonts w:cstheme="minorHAnsi"/>
          <w:shd w:val="clear" w:color="auto" w:fill="FFFFFF"/>
        </w:rPr>
        <w:t>customizations</w:t>
      </w:r>
      <w:r w:rsidRPr="007A7552">
        <w:rPr>
          <w:rFonts w:cstheme="minorHAnsi"/>
        </w:rPr>
        <w:t xml:space="preserve"> as per client’s requirement.</w:t>
      </w:r>
    </w:p>
    <w:p w:rsidR="00E41B9F" w:rsidRPr="007A7552" w:rsidRDefault="00E41B9F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b/>
        </w:rPr>
      </w:pPr>
      <w:r w:rsidRPr="007A7552">
        <w:rPr>
          <w:rFonts w:cstheme="minorHAnsi"/>
          <w:shd w:val="clear" w:color="auto" w:fill="FFFFFF"/>
        </w:rPr>
        <w:t>Experience in working with Content Management System (CMS)</w:t>
      </w:r>
      <w:r w:rsidRPr="007A7552">
        <w:rPr>
          <w:rFonts w:cstheme="minorHAnsi"/>
        </w:rPr>
        <w:t xml:space="preserve">in ServiceNow </w:t>
      </w:r>
      <w:r w:rsidRPr="007A7552">
        <w:rPr>
          <w:rFonts w:cstheme="minorHAnsi"/>
          <w:shd w:val="clear" w:color="auto" w:fill="FFFFFF"/>
        </w:rPr>
        <w:t xml:space="preserve">using </w:t>
      </w:r>
      <w:r w:rsidRPr="007A7552">
        <w:rPr>
          <w:rFonts w:cstheme="minorHAnsi"/>
          <w:b/>
          <w:shd w:val="clear" w:color="auto" w:fill="FFFFFF"/>
        </w:rPr>
        <w:t xml:space="preserve">Jelly Script </w:t>
      </w:r>
      <w:r w:rsidRPr="007A7552">
        <w:rPr>
          <w:rFonts w:cstheme="minorHAnsi"/>
          <w:shd w:val="clear" w:color="auto" w:fill="FFFFFF"/>
        </w:rPr>
        <w:t>and</w:t>
      </w:r>
      <w:r w:rsidRPr="007A7552">
        <w:rPr>
          <w:rFonts w:cstheme="minorHAnsi"/>
          <w:b/>
          <w:shd w:val="clear" w:color="auto" w:fill="FFFFFF"/>
        </w:rPr>
        <w:t xml:space="preserve"> UI Macros. </w:t>
      </w:r>
    </w:p>
    <w:p w:rsidR="00E41B9F" w:rsidRPr="007A7552" w:rsidRDefault="00E41B9F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</w:t>
      </w:r>
      <w:r w:rsidRPr="007A7552">
        <w:rPr>
          <w:rFonts w:cstheme="minorHAnsi"/>
          <w:b/>
        </w:rPr>
        <w:t>transform</w:t>
      </w:r>
      <w:r w:rsidRPr="007A7552">
        <w:rPr>
          <w:rFonts w:cstheme="minorHAnsi"/>
        </w:rPr>
        <w:t xml:space="preserve"> maps both automatic field mapping and scripting.</w:t>
      </w:r>
    </w:p>
    <w:p w:rsidR="00483D64" w:rsidRPr="007A7552" w:rsidRDefault="00E41B9F" w:rsidP="00483D64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>Managed scheduled jobs, import sets and transform maps to maintain integration with associated databases.</w:t>
      </w:r>
    </w:p>
    <w:p w:rsidR="00D03F87" w:rsidRPr="007A7552" w:rsidRDefault="00D03F87" w:rsidP="00483D64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Generating reports by using the </w:t>
      </w:r>
      <w:r w:rsidRPr="007A7552">
        <w:rPr>
          <w:rFonts w:cstheme="minorHAnsi"/>
          <w:b/>
          <w:shd w:val="clear" w:color="auto" w:fill="FFFFFF"/>
        </w:rPr>
        <w:t>Performance analytics</w:t>
      </w:r>
      <w:r w:rsidRPr="007A7552">
        <w:rPr>
          <w:rFonts w:cstheme="minorHAnsi"/>
          <w:shd w:val="clear" w:color="auto" w:fill="FFFFFF"/>
        </w:rPr>
        <w:t xml:space="preserve"> and report editor.   </w:t>
      </w:r>
    </w:p>
    <w:p w:rsidR="00584E5D" w:rsidRPr="007A7552" w:rsidRDefault="00584E5D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b/>
          <w:u w:val="single"/>
        </w:rPr>
      </w:pPr>
      <w:r w:rsidRPr="007A7552">
        <w:rPr>
          <w:rFonts w:cstheme="minorHAnsi"/>
        </w:rPr>
        <w:t xml:space="preserve">Expertise on technical implementation of various ServiceNow modules such as </w:t>
      </w:r>
      <w:r w:rsidRPr="007A7552">
        <w:rPr>
          <w:rFonts w:cstheme="minorHAnsi"/>
          <w:b/>
        </w:rPr>
        <w:t>Business Rules</w:t>
      </w:r>
      <w:r w:rsidRPr="007A7552">
        <w:rPr>
          <w:rFonts w:cstheme="minorHAnsi"/>
        </w:rPr>
        <w:t xml:space="preserve">, </w:t>
      </w:r>
      <w:r w:rsidRPr="007A7552">
        <w:rPr>
          <w:rFonts w:cstheme="minorHAnsi"/>
          <w:b/>
        </w:rPr>
        <w:t xml:space="preserve">Client Scripts, UI Policies, UI Scripts, UI Actions, UI Pages, Script Includes,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Access Control list. </w:t>
      </w:r>
    </w:p>
    <w:p w:rsidR="00584E5D" w:rsidRPr="007A7552" w:rsidRDefault="00584E5D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Experience in working with Workflows for </w:t>
      </w:r>
      <w:r w:rsidRPr="007A7552">
        <w:rPr>
          <w:rFonts w:cstheme="minorHAnsi"/>
          <w:b/>
          <w:noProof/>
        </w:rPr>
        <w:t>Service</w:t>
      </w:r>
      <w:r w:rsidRPr="007A7552">
        <w:rPr>
          <w:rFonts w:cstheme="minorHAnsi"/>
          <w:b/>
        </w:rPr>
        <w:t xml:space="preserve"> Catalog items, Approvals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Dynamic task</w:t>
      </w:r>
      <w:r w:rsidRPr="007A7552">
        <w:rPr>
          <w:rFonts w:cstheme="minorHAnsi"/>
        </w:rPr>
        <w:t xml:space="preserve"> in Service Now by using Workflow Editor in ServiceNow.</w:t>
      </w:r>
    </w:p>
    <w:p w:rsidR="0004721C" w:rsidRPr="007A7552" w:rsidRDefault="0004721C" w:rsidP="00D228D6">
      <w:pPr>
        <w:pStyle w:val="ListParagraph"/>
        <w:numPr>
          <w:ilvl w:val="0"/>
          <w:numId w:val="12"/>
        </w:numPr>
        <w:spacing w:before="240" w:after="0"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Hands-on Experience in </w:t>
      </w:r>
      <w:r w:rsidRPr="007A7552">
        <w:rPr>
          <w:rFonts w:cstheme="minorHAnsi"/>
          <w:b/>
          <w:color w:val="0D0D0D" w:themeColor="text1" w:themeTint="F2"/>
        </w:rPr>
        <w:t>Orchestration</w:t>
      </w:r>
      <w:r w:rsidRPr="007A7552">
        <w:rPr>
          <w:rFonts w:cstheme="minorHAnsi"/>
          <w:color w:val="0D0D0D" w:themeColor="text1" w:themeTint="F2"/>
        </w:rPr>
        <w:t xml:space="preserve"> Workflows </w:t>
      </w:r>
    </w:p>
    <w:p w:rsidR="00E41B9F" w:rsidRPr="007A7552" w:rsidRDefault="00584E5D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Experience in </w:t>
      </w:r>
      <w:r w:rsidRPr="007A7552">
        <w:rPr>
          <w:rFonts w:cstheme="minorHAnsi"/>
          <w:b/>
        </w:rPr>
        <w:t>LDAP integration</w:t>
      </w:r>
      <w:r w:rsidRPr="007A7552">
        <w:rPr>
          <w:rFonts w:cstheme="minorHAnsi"/>
        </w:rPr>
        <w:t xml:space="preserve">, Email integration and external web service Integration like </w:t>
      </w:r>
      <w:r w:rsidRPr="007A7552">
        <w:rPr>
          <w:rFonts w:cstheme="minorHAnsi"/>
          <w:b/>
          <w:noProof/>
        </w:rPr>
        <w:t>SOAP</w:t>
      </w:r>
      <w:r w:rsidRPr="007A7552">
        <w:rPr>
          <w:rFonts w:cstheme="minorHAnsi"/>
          <w:noProof/>
        </w:rPr>
        <w:t xml:space="preserve">-based </w:t>
      </w:r>
      <w:r w:rsidRPr="007A7552">
        <w:rPr>
          <w:rFonts w:cstheme="minorHAnsi"/>
        </w:rPr>
        <w:t xml:space="preserve">and </w:t>
      </w:r>
      <w:r w:rsidRPr="007A7552">
        <w:rPr>
          <w:rFonts w:cstheme="minorHAnsi"/>
          <w:b/>
          <w:noProof/>
        </w:rPr>
        <w:t>REST</w:t>
      </w:r>
      <w:r w:rsidR="00B32200" w:rsidRPr="007A7552">
        <w:rPr>
          <w:rFonts w:cstheme="minorHAnsi"/>
          <w:b/>
          <w:noProof/>
        </w:rPr>
        <w:t xml:space="preserve"> API </w:t>
      </w:r>
      <w:r w:rsidRPr="007A7552">
        <w:rPr>
          <w:rFonts w:cstheme="minorHAnsi"/>
          <w:b/>
          <w:noProof/>
        </w:rPr>
        <w:t>-</w:t>
      </w:r>
      <w:r w:rsidRPr="007A7552">
        <w:rPr>
          <w:rFonts w:cstheme="minorHAnsi"/>
          <w:noProof/>
        </w:rPr>
        <w:t xml:space="preserve">based </w:t>
      </w:r>
      <w:r w:rsidRPr="007A7552">
        <w:rPr>
          <w:rFonts w:cstheme="minorHAnsi"/>
        </w:rPr>
        <w:t>in ServiceNow.</w:t>
      </w:r>
    </w:p>
    <w:p w:rsidR="00B32200" w:rsidRPr="007A7552" w:rsidRDefault="008121B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>Experience</w:t>
      </w:r>
      <w:r w:rsidRPr="007A7552">
        <w:rPr>
          <w:rFonts w:cstheme="minorHAnsi"/>
        </w:rPr>
        <w:t xml:space="preserve"> in </w:t>
      </w:r>
      <w:r w:rsidRPr="007A7552">
        <w:rPr>
          <w:rFonts w:cstheme="minorHAnsi"/>
          <w:b/>
        </w:rPr>
        <w:t>ServiceNow Event Management</w:t>
      </w:r>
      <w:r w:rsidRPr="007A7552">
        <w:rPr>
          <w:rFonts w:cstheme="minorHAnsi"/>
        </w:rPr>
        <w:t xml:space="preserve"> by configuring </w:t>
      </w:r>
      <w:r w:rsidRPr="007A7552">
        <w:rPr>
          <w:rFonts w:cstheme="minorHAnsi"/>
          <w:b/>
        </w:rPr>
        <w:t>Event Mapping Rules, Event Transform Rules, Alert Rules,</w:t>
      </w:r>
      <w:r w:rsidRPr="007A7552">
        <w:rPr>
          <w:rFonts w:cstheme="minorHAnsi"/>
        </w:rPr>
        <w:t xml:space="preserve"> and</w:t>
      </w:r>
      <w:r w:rsidRPr="007A7552">
        <w:rPr>
          <w:rFonts w:cstheme="minorHAnsi"/>
          <w:b/>
        </w:rPr>
        <w:t xml:space="preserve"> Incident Templates.</w:t>
      </w:r>
    </w:p>
    <w:p w:rsidR="0031204A" w:rsidRPr="007A7552" w:rsidRDefault="00B32200" w:rsidP="0031204A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333333"/>
          <w:shd w:val="clear" w:color="auto" w:fill="FFFFFF"/>
        </w:rPr>
        <w:t>Experience in API web services</w:t>
      </w:r>
      <w:r w:rsidR="00A520A8" w:rsidRPr="007A7552">
        <w:rPr>
          <w:rFonts w:cstheme="minorHAnsi"/>
          <w:color w:val="333333"/>
          <w:shd w:val="clear" w:color="auto" w:fill="FFFFFF"/>
        </w:rPr>
        <w:t>.</w:t>
      </w:r>
    </w:p>
    <w:p w:rsidR="0031204A" w:rsidRPr="007A7552" w:rsidRDefault="00A520A8" w:rsidP="0031204A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eastAsia="Calibri" w:cstheme="minorHAnsi"/>
          <w:color w:val="0D0D0D" w:themeColor="text1" w:themeTint="F2"/>
        </w:rPr>
        <w:t xml:space="preserve">Hands on experience with </w:t>
      </w:r>
      <w:r w:rsidRPr="007A7552">
        <w:rPr>
          <w:rFonts w:eastAsia="Calibri" w:cstheme="minorHAnsi"/>
          <w:b/>
          <w:color w:val="0D0D0D" w:themeColor="text1" w:themeTint="F2"/>
        </w:rPr>
        <w:t>Eureka, Fuji, Geneva, Helsinki and Istanbul</w:t>
      </w:r>
      <w:r w:rsidRPr="007A7552">
        <w:rPr>
          <w:rFonts w:eastAsia="Calibri" w:cstheme="minorHAnsi"/>
          <w:color w:val="0D0D0D" w:themeColor="text1" w:themeTint="F2"/>
        </w:rPr>
        <w:t>.</w:t>
      </w:r>
    </w:p>
    <w:p w:rsidR="008121B2" w:rsidRPr="007A7552" w:rsidRDefault="00A520A8" w:rsidP="0031204A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eastAsia="Calibri" w:cstheme="minorHAnsi"/>
          <w:color w:val="0D0D0D" w:themeColor="text1" w:themeTint="F2"/>
        </w:rPr>
        <w:t xml:space="preserve">Good understanding on </w:t>
      </w:r>
      <w:r w:rsidRPr="007A7552">
        <w:rPr>
          <w:rFonts w:eastAsia="Calibri" w:cstheme="minorHAnsi"/>
          <w:b/>
          <w:color w:val="0D0D0D" w:themeColor="text1" w:themeTint="F2"/>
        </w:rPr>
        <w:t>Jakarta</w:t>
      </w:r>
      <w:r w:rsidRPr="007A7552">
        <w:rPr>
          <w:rFonts w:eastAsia="Calibri" w:cstheme="minorHAnsi"/>
          <w:color w:val="0D0D0D" w:themeColor="text1" w:themeTint="F2"/>
        </w:rPr>
        <w:t xml:space="preserve"> and </w:t>
      </w:r>
      <w:r w:rsidRPr="007A7552">
        <w:rPr>
          <w:rFonts w:eastAsia="Calibri" w:cstheme="minorHAnsi"/>
          <w:b/>
          <w:color w:val="0D0D0D" w:themeColor="text1" w:themeTint="F2"/>
        </w:rPr>
        <w:t>Kingston</w:t>
      </w:r>
      <w:r w:rsidRPr="007A7552">
        <w:rPr>
          <w:rFonts w:eastAsia="Calibri" w:cstheme="minorHAnsi"/>
          <w:color w:val="0D0D0D" w:themeColor="text1" w:themeTint="F2"/>
        </w:rPr>
        <w:t>.</w:t>
      </w:r>
      <w:r w:rsidR="008121B2" w:rsidRPr="007A7552">
        <w:rPr>
          <w:rFonts w:cstheme="minorHAnsi"/>
        </w:rPr>
        <w:t> </w:t>
      </w:r>
    </w:p>
    <w:p w:rsidR="00F509E8" w:rsidRPr="007A7552" w:rsidRDefault="00F509E8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Experience in System and process automation (</w:t>
      </w:r>
      <w:r w:rsidRPr="007A7552">
        <w:rPr>
          <w:rFonts w:cstheme="minorHAnsi"/>
          <w:b/>
        </w:rPr>
        <w:t>orchestration</w:t>
      </w:r>
      <w:r w:rsidRPr="007A7552">
        <w:rPr>
          <w:rFonts w:cstheme="minorHAnsi"/>
        </w:rPr>
        <w:t>)</w:t>
      </w:r>
    </w:p>
    <w:p w:rsidR="005F25F3" w:rsidRPr="007A7552" w:rsidRDefault="00262E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Very good understanding and working experience of </w:t>
      </w:r>
      <w:r w:rsidRPr="007A7552">
        <w:rPr>
          <w:rFonts w:cstheme="minorHAnsi"/>
          <w:b/>
          <w:shd w:val="clear" w:color="auto" w:fill="FFFFFF"/>
        </w:rPr>
        <w:t xml:space="preserve">Agile Scrum </w:t>
      </w:r>
      <w:r w:rsidRPr="007A7552">
        <w:rPr>
          <w:rFonts w:cstheme="minorHAnsi"/>
          <w:shd w:val="clear" w:color="auto" w:fill="FFFFFF"/>
        </w:rPr>
        <w:t>Process. </w:t>
      </w:r>
    </w:p>
    <w:p w:rsidR="00863D23" w:rsidRPr="007A7552" w:rsidRDefault="00863D23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Expertise in </w:t>
      </w:r>
      <w:r w:rsidRPr="007A7552">
        <w:rPr>
          <w:rFonts w:cstheme="minorHAnsi"/>
          <w:b/>
          <w:shd w:val="clear" w:color="auto" w:fill="FFFFFF"/>
        </w:rPr>
        <w:t>importing</w:t>
      </w:r>
      <w:r w:rsidRPr="007A7552">
        <w:rPr>
          <w:rFonts w:cstheme="minorHAnsi"/>
          <w:shd w:val="clear" w:color="auto" w:fill="FFFFFF"/>
        </w:rPr>
        <w:t xml:space="preserve"> and</w:t>
      </w:r>
      <w:r w:rsidRPr="007A7552">
        <w:rPr>
          <w:rFonts w:cstheme="minorHAnsi"/>
          <w:b/>
          <w:shd w:val="clear" w:color="auto" w:fill="FFFFFF"/>
        </w:rPr>
        <w:t xml:space="preserve"> exporting</w:t>
      </w:r>
      <w:r w:rsidRPr="007A7552">
        <w:rPr>
          <w:rFonts w:cstheme="minorHAnsi"/>
          <w:shd w:val="clear" w:color="auto" w:fill="FFFFFF"/>
        </w:rPr>
        <w:t xml:space="preserve"> data in ServiceNow.</w:t>
      </w:r>
    </w:p>
    <w:p w:rsidR="00B05DA8" w:rsidRPr="007A7552" w:rsidRDefault="00B05DA8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Experienced in </w:t>
      </w:r>
      <w:r w:rsidRPr="007A7552">
        <w:rPr>
          <w:rFonts w:cstheme="minorHAnsi"/>
          <w:b/>
          <w:color w:val="000000"/>
          <w:shd w:val="clear" w:color="auto" w:fill="FFFFFF"/>
        </w:rPr>
        <w:t>CMDB integrations</w:t>
      </w:r>
      <w:r w:rsidRPr="007A7552">
        <w:rPr>
          <w:rFonts w:cstheme="minorHAnsi"/>
          <w:color w:val="000000"/>
          <w:shd w:val="clear" w:color="auto" w:fill="FFFFFF"/>
        </w:rPr>
        <w:t xml:space="preserve"> and Responsible for building the CMDB integrations with the enterprise monitoring and service management tools.</w:t>
      </w:r>
    </w:p>
    <w:p w:rsidR="00863D23" w:rsidRPr="007A7552" w:rsidRDefault="00863D23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Extensive experience in working with </w:t>
      </w:r>
      <w:r w:rsidRPr="007A7552">
        <w:rPr>
          <w:rFonts w:cstheme="minorHAnsi"/>
          <w:b/>
          <w:shd w:val="clear" w:color="auto" w:fill="FFFFFF"/>
        </w:rPr>
        <w:t xml:space="preserve">JavaScript </w:t>
      </w:r>
      <w:r w:rsidRPr="007A7552">
        <w:rPr>
          <w:rFonts w:cstheme="minorHAnsi"/>
          <w:shd w:val="clear" w:color="auto" w:fill="FFFFFF"/>
        </w:rPr>
        <w:t>Frameworks like</w:t>
      </w:r>
      <w:r w:rsidRPr="007A7552">
        <w:rPr>
          <w:rFonts w:cstheme="minorHAnsi"/>
          <w:b/>
          <w:shd w:val="clear" w:color="auto" w:fill="FFFFFF"/>
        </w:rPr>
        <w:t xml:space="preserve"> </w:t>
      </w:r>
      <w:r w:rsidR="00811062" w:rsidRPr="007A7552">
        <w:rPr>
          <w:rFonts w:cstheme="minorHAnsi"/>
          <w:b/>
          <w:shd w:val="clear" w:color="auto" w:fill="FFFFFF"/>
        </w:rPr>
        <w:t>jQuery</w:t>
      </w:r>
      <w:r w:rsidRPr="007A7552">
        <w:rPr>
          <w:rFonts w:cstheme="minorHAnsi"/>
          <w:shd w:val="clear" w:color="auto" w:fill="FFFFFF"/>
        </w:rPr>
        <w:t>. </w:t>
      </w:r>
    </w:p>
    <w:p w:rsidR="00863D23" w:rsidRPr="007A7552" w:rsidRDefault="00863D23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Worked on Configuring the IP Addresses to help find out the un-discovered CI's into </w:t>
      </w:r>
      <w:r w:rsidRPr="007A7552">
        <w:rPr>
          <w:rFonts w:cstheme="minorHAnsi"/>
          <w:b/>
          <w:shd w:val="clear" w:color="auto" w:fill="FFFFFF"/>
        </w:rPr>
        <w:t>CMDB</w:t>
      </w:r>
      <w:r w:rsidRPr="007A7552">
        <w:rPr>
          <w:rFonts w:cstheme="minorHAnsi"/>
          <w:shd w:val="clear" w:color="auto" w:fill="FFFFFF"/>
        </w:rPr>
        <w:t>.</w:t>
      </w:r>
    </w:p>
    <w:p w:rsidR="005F25F3" w:rsidRPr="007A7552" w:rsidRDefault="00863D23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Prepared and maintained process and </w:t>
      </w:r>
      <w:r w:rsidR="00CC5054" w:rsidRPr="007A7552">
        <w:rPr>
          <w:rFonts w:cstheme="minorHAnsi"/>
          <w:shd w:val="clear" w:color="auto" w:fill="FFFFFF"/>
        </w:rPr>
        <w:t>system-based</w:t>
      </w:r>
      <w:r w:rsidRPr="007A7552">
        <w:rPr>
          <w:rFonts w:cstheme="minorHAnsi"/>
          <w:shd w:val="clear" w:color="auto" w:fill="FFFFFF"/>
        </w:rPr>
        <w:t xml:space="preserve"> documentation.</w:t>
      </w:r>
    </w:p>
    <w:p w:rsidR="0071230C" w:rsidRPr="007A7552" w:rsidRDefault="0071230C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nvolved in </w:t>
      </w:r>
      <w:r w:rsidRPr="007A7552">
        <w:rPr>
          <w:rFonts w:cstheme="minorHAnsi"/>
          <w:b/>
        </w:rPr>
        <w:t>Self-service portal</w:t>
      </w:r>
      <w:r w:rsidRPr="007A7552">
        <w:rPr>
          <w:rFonts w:cstheme="minorHAnsi"/>
        </w:rPr>
        <w:t xml:space="preserve"> designing, development of Home Page, Place Order for Service Catalog, </w:t>
      </w:r>
      <w:r w:rsidRPr="007A7552">
        <w:rPr>
          <w:rFonts w:cstheme="minorHAnsi"/>
          <w:noProof/>
        </w:rPr>
        <w:t>Knowledgebase</w:t>
      </w:r>
      <w:r w:rsidRPr="007A7552">
        <w:rPr>
          <w:rFonts w:cstheme="minorHAnsi"/>
        </w:rPr>
        <w:t xml:space="preserve">, creating </w:t>
      </w:r>
      <w:r w:rsidRPr="007A7552">
        <w:rPr>
          <w:rFonts w:cstheme="minorHAnsi"/>
          <w:noProof/>
        </w:rPr>
        <w:t>service tickets</w:t>
      </w:r>
      <w:r w:rsidRPr="007A7552">
        <w:rPr>
          <w:rFonts w:cstheme="minorHAnsi"/>
        </w:rPr>
        <w:t>, Alerting users on Outages</w:t>
      </w:r>
    </w:p>
    <w:p w:rsidR="0071230C" w:rsidRPr="007A7552" w:rsidRDefault="0071230C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Experience with ServiceNow Discovery tool Service Watch to Discover and import CMDB items.</w:t>
      </w:r>
    </w:p>
    <w:p w:rsidR="00C016D2" w:rsidRPr="007A7552" w:rsidRDefault="00C016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ntegrated with </w:t>
      </w:r>
      <w:r w:rsidRPr="007A7552">
        <w:rPr>
          <w:rFonts w:cstheme="minorHAnsi"/>
          <w:b/>
        </w:rPr>
        <w:t>BMC Remedy</w:t>
      </w:r>
      <w:r w:rsidRPr="007A7552">
        <w:rPr>
          <w:rFonts w:cstheme="minorHAnsi"/>
        </w:rPr>
        <w:t xml:space="preserve"> using SOAP Messages and Scripted Web Services. </w:t>
      </w:r>
    </w:p>
    <w:p w:rsidR="00C016D2" w:rsidRPr="007A7552" w:rsidRDefault="00C016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b/>
        </w:rPr>
      </w:pPr>
      <w:r w:rsidRPr="007A7552">
        <w:rPr>
          <w:rFonts w:cstheme="minorHAnsi"/>
        </w:rPr>
        <w:t xml:space="preserve">Experience in Web development using the </w:t>
      </w:r>
      <w:r w:rsidRPr="007A7552">
        <w:rPr>
          <w:rFonts w:cstheme="minorHAnsi"/>
          <w:b/>
        </w:rPr>
        <w:t xml:space="preserve">HTML, Java, JavaScript, CSS, AngularJS, jQuery JSP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Hibernate.</w:t>
      </w:r>
    </w:p>
    <w:p w:rsidR="0062770E" w:rsidRPr="007A7552" w:rsidRDefault="0062770E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Developed </w:t>
      </w:r>
      <w:r w:rsidRPr="007A7552">
        <w:rPr>
          <w:rFonts w:cstheme="minorHAnsi"/>
          <w:noProof/>
          <w:color w:val="0D0D0D" w:themeColor="text1" w:themeTint="F2"/>
        </w:rPr>
        <w:t>web-based</w:t>
      </w:r>
      <w:r w:rsidRPr="007A7552">
        <w:rPr>
          <w:rFonts w:cstheme="minorHAnsi"/>
          <w:color w:val="0D0D0D" w:themeColor="text1" w:themeTint="F2"/>
        </w:rPr>
        <w:t xml:space="preserve"> applications using </w:t>
      </w:r>
      <w:r w:rsidRPr="007A7552">
        <w:rPr>
          <w:rFonts w:cstheme="minorHAnsi"/>
          <w:b/>
          <w:color w:val="0D0D0D" w:themeColor="text1" w:themeTint="F2"/>
        </w:rPr>
        <w:t xml:space="preserve">Java </w:t>
      </w:r>
      <w:r w:rsidRPr="007A7552">
        <w:rPr>
          <w:rFonts w:cstheme="minorHAnsi"/>
          <w:b/>
          <w:noProof/>
          <w:color w:val="0D0D0D" w:themeColor="text1" w:themeTint="F2"/>
        </w:rPr>
        <w:t>Beans</w:t>
      </w:r>
      <w:r w:rsidRPr="007A7552">
        <w:rPr>
          <w:rFonts w:cstheme="minorHAnsi"/>
          <w:b/>
          <w:color w:val="0D0D0D" w:themeColor="text1" w:themeTint="F2"/>
        </w:rPr>
        <w:t xml:space="preserve">, Servlets, JSP, XML, </w:t>
      </w:r>
      <w:r w:rsidRPr="007A7552">
        <w:rPr>
          <w:rFonts w:cstheme="minorHAnsi"/>
          <w:b/>
          <w:noProof/>
          <w:color w:val="0D0D0D" w:themeColor="text1" w:themeTint="F2"/>
        </w:rPr>
        <w:t>Webservices,</w:t>
      </w:r>
      <w:r w:rsidRPr="007A7552">
        <w:rPr>
          <w:rFonts w:cstheme="minorHAnsi"/>
          <w:color w:val="0D0D0D" w:themeColor="text1" w:themeTint="F2"/>
        </w:rPr>
        <w:t xml:space="preserve"> and </w:t>
      </w:r>
      <w:r w:rsidRPr="007A7552">
        <w:rPr>
          <w:rFonts w:cstheme="minorHAnsi"/>
          <w:b/>
          <w:color w:val="0D0D0D" w:themeColor="text1" w:themeTint="F2"/>
        </w:rPr>
        <w:t>RML</w:t>
      </w:r>
      <w:r w:rsidRPr="007A7552">
        <w:rPr>
          <w:rFonts w:cstheme="minorHAnsi"/>
          <w:color w:val="0D0D0D" w:themeColor="text1" w:themeTint="F2"/>
        </w:rPr>
        <w:t>.</w:t>
      </w:r>
    </w:p>
    <w:p w:rsidR="0062770E" w:rsidRPr="007A7552" w:rsidRDefault="0062770E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Experience in various stages of </w:t>
      </w:r>
      <w:r w:rsidRPr="007A7552">
        <w:rPr>
          <w:rFonts w:cstheme="minorHAnsi"/>
          <w:b/>
          <w:color w:val="0D0D0D" w:themeColor="text1" w:themeTint="F2"/>
        </w:rPr>
        <w:t>Software Development Life Cycle(SDLC)</w:t>
      </w:r>
      <w:r w:rsidRPr="007A7552">
        <w:rPr>
          <w:rFonts w:cstheme="minorHAnsi"/>
          <w:color w:val="0D0D0D" w:themeColor="text1" w:themeTint="F2"/>
        </w:rPr>
        <w:t xml:space="preserve"> such as Requirement, Design, </w:t>
      </w:r>
      <w:r w:rsidRPr="007A7552">
        <w:rPr>
          <w:rFonts w:cstheme="minorHAnsi"/>
          <w:noProof/>
          <w:color w:val="0D0D0D" w:themeColor="text1" w:themeTint="F2"/>
        </w:rPr>
        <w:t>Implementation,</w:t>
      </w:r>
      <w:r w:rsidRPr="007A7552">
        <w:rPr>
          <w:rFonts w:cstheme="minorHAnsi"/>
          <w:color w:val="0D0D0D" w:themeColor="text1" w:themeTint="F2"/>
        </w:rPr>
        <w:t xml:space="preserve"> and Testing.  </w:t>
      </w:r>
    </w:p>
    <w:p w:rsidR="00C016D2" w:rsidRPr="007A7552" w:rsidRDefault="00C016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lastRenderedPageBreak/>
        <w:t>Work effectively with others in a team environment &amp; Lead various projects. </w:t>
      </w:r>
    </w:p>
    <w:p w:rsidR="00171892" w:rsidRPr="007A7552" w:rsidRDefault="00C016D2" w:rsidP="00D228D6">
      <w:pPr>
        <w:pStyle w:val="ListParagraph"/>
        <w:numPr>
          <w:ilvl w:val="0"/>
          <w:numId w:val="12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Ability to adapt to a rapidly changing </w:t>
      </w:r>
      <w:r w:rsidRPr="007A7552">
        <w:rPr>
          <w:rFonts w:cstheme="minorHAnsi"/>
          <w:noProof/>
          <w:shd w:val="clear" w:color="auto" w:fill="FFFFFF"/>
        </w:rPr>
        <w:t>environment</w:t>
      </w:r>
      <w:r w:rsidRPr="007A7552">
        <w:rPr>
          <w:rFonts w:cstheme="minorHAnsi"/>
          <w:shd w:val="clear" w:color="auto" w:fill="FFFFFF"/>
        </w:rPr>
        <w:t>, commitment toward learning</w:t>
      </w:r>
      <w:r w:rsidR="00171892" w:rsidRPr="007A7552">
        <w:rPr>
          <w:rFonts w:cstheme="minorHAnsi"/>
          <w:shd w:val="clear" w:color="auto" w:fill="FFFFFF"/>
        </w:rPr>
        <w:t>.</w:t>
      </w:r>
    </w:p>
    <w:p w:rsidR="00171892" w:rsidRPr="007A7552" w:rsidRDefault="00171892" w:rsidP="00D228D6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Education:</w:t>
      </w:r>
    </w:p>
    <w:p w:rsidR="00171892" w:rsidRPr="007A7552" w:rsidRDefault="00171892" w:rsidP="00D228D6">
      <w:pPr>
        <w:pStyle w:val="ListParagraph"/>
        <w:numPr>
          <w:ilvl w:val="0"/>
          <w:numId w:val="11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Master’s in </w:t>
      </w:r>
      <w:r w:rsidR="0027654B" w:rsidRPr="007A7552">
        <w:rPr>
          <w:rFonts w:cstheme="minorHAnsi"/>
        </w:rPr>
        <w:t>information technology</w:t>
      </w:r>
      <w:r w:rsidRPr="007A7552">
        <w:rPr>
          <w:rFonts w:cstheme="minorHAnsi"/>
        </w:rPr>
        <w:t xml:space="preserve"> – Concordia University Wisconsin, WI.</w:t>
      </w:r>
    </w:p>
    <w:p w:rsidR="00171892" w:rsidRPr="007A7552" w:rsidRDefault="00171892" w:rsidP="00D228D6">
      <w:pPr>
        <w:pStyle w:val="ListParagraph"/>
        <w:numPr>
          <w:ilvl w:val="0"/>
          <w:numId w:val="11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Undergraduate in Computer science- CMJ, INDIA.  </w:t>
      </w:r>
    </w:p>
    <w:p w:rsidR="00D228D6" w:rsidRPr="007A7552" w:rsidRDefault="00D228D6" w:rsidP="00B35A24">
      <w:pPr>
        <w:spacing w:line="240" w:lineRule="auto"/>
        <w:rPr>
          <w:rFonts w:cstheme="minorHAnsi"/>
          <w:b/>
        </w:rPr>
      </w:pPr>
    </w:p>
    <w:p w:rsidR="00171892" w:rsidRPr="007A7552" w:rsidRDefault="00171892" w:rsidP="00D228D6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Certifications:</w:t>
      </w:r>
    </w:p>
    <w:p w:rsidR="0057468A" w:rsidRPr="007A7552" w:rsidRDefault="00171892" w:rsidP="00D228D6">
      <w:pPr>
        <w:pStyle w:val="ListParagraph"/>
        <w:numPr>
          <w:ilvl w:val="0"/>
          <w:numId w:val="10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ServiceNow Certified System Administrator.</w:t>
      </w:r>
    </w:p>
    <w:p w:rsidR="0057468A" w:rsidRPr="007A7552" w:rsidRDefault="0057468A" w:rsidP="0057468A">
      <w:pPr>
        <w:spacing w:after="0"/>
        <w:ind w:left="360"/>
        <w:rPr>
          <w:rFonts w:cstheme="minorHAnsi"/>
          <w:color w:val="0D0D0D" w:themeColor="text1" w:themeTint="F2"/>
        </w:rPr>
      </w:pPr>
    </w:p>
    <w:p w:rsidR="0057468A" w:rsidRPr="007A7552" w:rsidRDefault="0057468A" w:rsidP="0057468A">
      <w:pPr>
        <w:spacing w:line="240" w:lineRule="auto"/>
        <w:rPr>
          <w:rFonts w:cstheme="minorHAnsi"/>
          <w:b/>
          <w:color w:val="0D0D0D" w:themeColor="text1" w:themeTint="F2"/>
        </w:rPr>
      </w:pPr>
      <w:r w:rsidRPr="007A7552">
        <w:rPr>
          <w:rFonts w:cstheme="minorHAnsi"/>
          <w:b/>
          <w:color w:val="0D0D0D" w:themeColor="text1" w:themeTint="F2"/>
        </w:rPr>
        <w:t>TECHNICAL SKILL:</w:t>
      </w:r>
    </w:p>
    <w:tbl>
      <w:tblPr>
        <w:tblStyle w:val="TableGrid"/>
        <w:tblW w:w="0" w:type="auto"/>
        <w:tblBorders>
          <w:top w:val="thickThinSmallGap" w:sz="24" w:space="0" w:color="auto"/>
          <w:left w:val="thickThinSmallGap" w:sz="24" w:space="0" w:color="auto"/>
          <w:bottom w:val="thickThinSmallGap" w:sz="24" w:space="0" w:color="auto"/>
          <w:right w:val="thickThinSmallGap" w:sz="24" w:space="0" w:color="auto"/>
          <w:insideH w:val="thickThinSmallGap" w:sz="24" w:space="0" w:color="auto"/>
          <w:insideV w:val="thickThinSmallGap" w:sz="24" w:space="0" w:color="auto"/>
        </w:tblBorders>
        <w:tblLook w:val="04A0"/>
      </w:tblPr>
      <w:tblGrid>
        <w:gridCol w:w="2934"/>
        <w:gridCol w:w="6308"/>
      </w:tblGrid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Software Methodologie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Waterfall, Agile, and SDLC. 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ITSM Tool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ITSM Tool ServiceNow, ITSM Suite, and BMC Remedy. 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ServiceNow Module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Incident Management, Change Management, Problem Management, Service Catalog, Service Level Management, </w:t>
            </w:r>
            <w:r w:rsidR="00811062" w:rsidRPr="007A7552">
              <w:rPr>
                <w:rFonts w:cstheme="minorHAnsi"/>
                <w:color w:val="0D0D0D" w:themeColor="text1" w:themeTint="F2"/>
              </w:rPr>
              <w:t>CMDB,</w:t>
            </w:r>
            <w:r w:rsidR="00811062" w:rsidRPr="007A7552">
              <w:rPr>
                <w:rFonts w:cstheme="minorHAnsi"/>
                <w:noProof/>
                <w:color w:val="0D0D0D" w:themeColor="text1" w:themeTint="F2"/>
              </w:rPr>
              <w:t xml:space="preserve"> On</w:t>
            </w:r>
            <w:r w:rsidRPr="007A7552">
              <w:rPr>
                <w:rFonts w:cstheme="minorHAnsi"/>
                <w:noProof/>
                <w:color w:val="0D0D0D" w:themeColor="text1" w:themeTint="F2"/>
              </w:rPr>
              <w:t>-call</w:t>
            </w:r>
            <w:r w:rsidRPr="007A7552">
              <w:rPr>
                <w:rFonts w:cstheme="minorHAnsi"/>
                <w:color w:val="0D0D0D" w:themeColor="text1" w:themeTint="F2"/>
              </w:rPr>
              <w:t xml:space="preserve"> scheduling, Data</w:t>
            </w:r>
            <w:r w:rsidRPr="007A7552">
              <w:rPr>
                <w:rFonts w:cstheme="minorHAnsi"/>
                <w:color w:val="0D0D0D" w:themeColor="text1" w:themeTint="F2"/>
                <w:lang w:val="en-US"/>
              </w:rPr>
              <w:t xml:space="preserve"> Loading,</w:t>
            </w:r>
            <w:r w:rsidR="00811062" w:rsidRPr="007A7552">
              <w:rPr>
                <w:rFonts w:cstheme="minorHAnsi"/>
                <w:color w:val="0D0D0D" w:themeColor="text1" w:themeTint="F2"/>
                <w:lang w:val="en-US"/>
              </w:rPr>
              <w:t xml:space="preserve"> </w:t>
            </w:r>
            <w:r w:rsidRPr="007A7552">
              <w:rPr>
                <w:rFonts w:cstheme="minorHAnsi"/>
                <w:noProof/>
                <w:color w:val="0D0D0D" w:themeColor="text1" w:themeTint="F2"/>
                <w:lang w:val="en-US"/>
              </w:rPr>
              <w:t>Knowledgebase</w:t>
            </w:r>
            <w:r w:rsidRPr="007A7552">
              <w:rPr>
                <w:rFonts w:cstheme="minorHAnsi"/>
                <w:color w:val="0D0D0D" w:themeColor="text1" w:themeTint="F2"/>
                <w:lang w:val="en-US"/>
              </w:rPr>
              <w:t>,</w:t>
            </w:r>
            <w:r w:rsidR="00811062" w:rsidRPr="007A7552">
              <w:rPr>
                <w:rFonts w:cstheme="minorHAnsi"/>
                <w:color w:val="0D0D0D" w:themeColor="text1" w:themeTint="F2"/>
                <w:lang w:val="en-US"/>
              </w:rPr>
              <w:t xml:space="preserve"> </w:t>
            </w:r>
            <w:r w:rsidRPr="007A7552">
              <w:rPr>
                <w:rFonts w:cstheme="minorHAnsi"/>
                <w:color w:val="0D0D0D" w:themeColor="text1" w:themeTint="F2"/>
                <w:lang w:val="en-US"/>
              </w:rPr>
              <w:t>and</w:t>
            </w:r>
            <w:r w:rsidRPr="007A7552">
              <w:rPr>
                <w:rFonts w:cstheme="minorHAnsi"/>
                <w:color w:val="0D0D0D" w:themeColor="text1" w:themeTint="F2"/>
              </w:rPr>
              <w:t xml:space="preserve"> UI Marco.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Scripting Language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>HTML, CSS, JavaScript, jQuery, AngularJS, Bootstrap, AJAX,</w:t>
            </w:r>
            <w:r w:rsidR="00811062" w:rsidRPr="007A7552">
              <w:rPr>
                <w:rFonts w:cstheme="minorHAnsi"/>
                <w:color w:val="0D0D0D" w:themeColor="text1" w:themeTint="F2"/>
              </w:rPr>
              <w:t xml:space="preserve"> </w:t>
            </w:r>
            <w:r w:rsidRPr="007A7552">
              <w:rPr>
                <w:rFonts w:cstheme="minorHAnsi"/>
                <w:color w:val="0D0D0D" w:themeColor="text1" w:themeTint="F2"/>
              </w:rPr>
              <w:t>JSON, Jelly script, XML,</w:t>
            </w:r>
            <w:r w:rsidRPr="007A7552">
              <w:rPr>
                <w:rFonts w:cstheme="minorHAnsi"/>
                <w:color w:val="0D0D0D" w:themeColor="text1" w:themeTint="F2"/>
                <w:lang w:val="en-US"/>
              </w:rPr>
              <w:t xml:space="preserve"> VB Script</w:t>
            </w:r>
            <w:r w:rsidRPr="007A7552">
              <w:rPr>
                <w:rFonts w:cstheme="minorHAnsi"/>
                <w:color w:val="0D0D0D" w:themeColor="text1" w:themeTint="F2"/>
              </w:rPr>
              <w:t xml:space="preserve"> and SQL.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Programming Language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>C, C++, Core Java, and PHP.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Database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MySQL, </w:t>
            </w:r>
            <w:r w:rsidRPr="007A7552">
              <w:rPr>
                <w:rFonts w:cstheme="minorHAnsi"/>
                <w:noProof/>
                <w:color w:val="0D0D0D" w:themeColor="text1" w:themeTint="F2"/>
              </w:rPr>
              <w:t>SQL,</w:t>
            </w:r>
            <w:r w:rsidRPr="007A7552">
              <w:rPr>
                <w:rFonts w:cstheme="minorHAnsi"/>
                <w:color w:val="0D0D0D" w:themeColor="text1" w:themeTint="F2"/>
              </w:rPr>
              <w:t xml:space="preserve"> and Oracle.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tabs>
                <w:tab w:val="center" w:pos="891"/>
              </w:tabs>
              <w:rPr>
                <w:rFonts w:cstheme="minorHAnsi"/>
                <w:b/>
                <w:bCs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bCs/>
                <w:color w:val="0D0D0D" w:themeColor="text1" w:themeTint="F2"/>
              </w:rPr>
              <w:t>Web Technologie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pStyle w:val="NormalWeb"/>
              <w:spacing w:before="0" w:after="0"/>
              <w:rPr>
                <w:rFonts w:asciiTheme="minorHAnsi" w:hAnsiTheme="minorHAnsi" w:cstheme="minorHAnsi"/>
                <w:color w:val="0D0D0D" w:themeColor="text1" w:themeTint="F2"/>
                <w:sz w:val="22"/>
                <w:szCs w:val="22"/>
              </w:rPr>
            </w:pPr>
            <w:r w:rsidRPr="007A7552">
              <w:rPr>
                <w:rFonts w:asciiTheme="minorHAnsi" w:hAnsiTheme="minorHAnsi" w:cstheme="minorHAnsi"/>
                <w:color w:val="0D0D0D" w:themeColor="text1" w:themeTint="F2"/>
                <w:sz w:val="22"/>
                <w:szCs w:val="22"/>
                <w:lang w:val="en-GB"/>
              </w:rPr>
              <w:t>J2EE, JDBC, Servlets, JSP. 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 xml:space="preserve">Application Server 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  <w:shd w:val="clear" w:color="auto" w:fill="FFFFFF"/>
              </w:rPr>
              <w:t>IIS 6, Apache Tomcat, WebLogic, and Xampp.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Operating System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Windows, </w:t>
            </w:r>
            <w:r w:rsidRPr="007A7552">
              <w:rPr>
                <w:rFonts w:cstheme="minorHAnsi"/>
                <w:noProof/>
                <w:color w:val="0D0D0D" w:themeColor="text1" w:themeTint="F2"/>
              </w:rPr>
              <w:t>Mac,</w:t>
            </w:r>
            <w:r w:rsidRPr="007A7552">
              <w:rPr>
                <w:rFonts w:cstheme="minorHAnsi"/>
                <w:color w:val="0D0D0D" w:themeColor="text1" w:themeTint="F2"/>
              </w:rPr>
              <w:t xml:space="preserve"> and Linux.  </w:t>
            </w:r>
          </w:p>
        </w:tc>
      </w:tr>
      <w:tr w:rsidR="0057468A" w:rsidRPr="007A7552" w:rsidTr="001B1482">
        <w:tc>
          <w:tcPr>
            <w:tcW w:w="2947" w:type="dxa"/>
          </w:tcPr>
          <w:p w:rsidR="0057468A" w:rsidRPr="007A7552" w:rsidRDefault="0057468A" w:rsidP="001B1482">
            <w:pPr>
              <w:rPr>
                <w:rFonts w:cstheme="minorHAnsi"/>
                <w:b/>
                <w:color w:val="0D0D0D" w:themeColor="text1" w:themeTint="F2"/>
              </w:rPr>
            </w:pPr>
            <w:r w:rsidRPr="007A7552">
              <w:rPr>
                <w:rFonts w:cstheme="minorHAnsi"/>
                <w:b/>
                <w:color w:val="0D0D0D" w:themeColor="text1" w:themeTint="F2"/>
              </w:rPr>
              <w:t>Web services</w:t>
            </w:r>
          </w:p>
        </w:tc>
        <w:tc>
          <w:tcPr>
            <w:tcW w:w="6352" w:type="dxa"/>
          </w:tcPr>
          <w:p w:rsidR="0057468A" w:rsidRPr="007A7552" w:rsidRDefault="0057468A" w:rsidP="001B1482">
            <w:pPr>
              <w:rPr>
                <w:rFonts w:cstheme="minorHAnsi"/>
                <w:color w:val="0D0D0D" w:themeColor="text1" w:themeTint="F2"/>
              </w:rPr>
            </w:pPr>
            <w:r w:rsidRPr="007A7552">
              <w:rPr>
                <w:rFonts w:cstheme="minorHAnsi"/>
                <w:color w:val="0D0D0D" w:themeColor="text1" w:themeTint="F2"/>
              </w:rPr>
              <w:t xml:space="preserve">SOAP and REST. </w:t>
            </w:r>
          </w:p>
        </w:tc>
      </w:tr>
    </w:tbl>
    <w:p w:rsidR="00281EF5" w:rsidRPr="007A7552" w:rsidRDefault="00281EF5" w:rsidP="00B35A24">
      <w:pPr>
        <w:spacing w:line="240" w:lineRule="auto"/>
        <w:rPr>
          <w:rFonts w:cstheme="minorHAnsi"/>
          <w:b/>
        </w:rPr>
      </w:pPr>
    </w:p>
    <w:p w:rsidR="004C183D" w:rsidRPr="007A7552" w:rsidRDefault="004C183D" w:rsidP="00B35A24">
      <w:pPr>
        <w:spacing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PROFESSIONAL EXPERIENCE:</w:t>
      </w:r>
    </w:p>
    <w:p w:rsidR="00744095" w:rsidRPr="007A7552" w:rsidRDefault="00744095" w:rsidP="00744095">
      <w:pPr>
        <w:spacing w:after="0" w:line="240" w:lineRule="auto"/>
        <w:rPr>
          <w:rFonts w:cstheme="minorHAnsi"/>
          <w:b/>
        </w:rPr>
      </w:pPr>
      <w:bookmarkStart w:id="2" w:name="_Hlk518029139"/>
      <w:r w:rsidRPr="007A7552">
        <w:rPr>
          <w:rFonts w:cstheme="minorHAnsi"/>
          <w:b/>
        </w:rPr>
        <w:t xml:space="preserve">Client: Sanofi -Westborough, MA                                                            May </w:t>
      </w:r>
      <w:r w:rsidRPr="007A7552">
        <w:rPr>
          <w:rFonts w:ascii="Arial" w:eastAsia="Calibri" w:hAnsi="Arial" w:cs="Arial"/>
          <w:b/>
          <w:lang w:val="en-US"/>
        </w:rPr>
        <w:t>ꞌ</w:t>
      </w:r>
      <w:r w:rsidRPr="007A7552">
        <w:rPr>
          <w:rFonts w:cstheme="minorHAnsi"/>
          <w:b/>
        </w:rPr>
        <w:t xml:space="preserve"> 2018 to </w:t>
      </w:r>
      <w:r w:rsidR="005B2B70" w:rsidRPr="007A7552">
        <w:rPr>
          <w:rFonts w:cstheme="minorHAnsi"/>
          <w:b/>
        </w:rPr>
        <w:t>Sept</w:t>
      </w:r>
      <w:r w:rsidR="00DF5F74" w:rsidRPr="007A7552">
        <w:rPr>
          <w:rFonts w:cstheme="minorHAnsi"/>
          <w:b/>
        </w:rPr>
        <w:t xml:space="preserve"> 2018</w:t>
      </w:r>
    </w:p>
    <w:p w:rsidR="00744095" w:rsidRPr="007A7552" w:rsidRDefault="00744095" w:rsidP="00744095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ole: ServiceNow Developer/Admin</w:t>
      </w:r>
    </w:p>
    <w:p w:rsidR="00744095" w:rsidRPr="007A7552" w:rsidRDefault="00744095" w:rsidP="00744095">
      <w:pPr>
        <w:spacing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esponsibilities: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>Creation of catalog Items with Variables and Variable set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>Gathering Requirements from client creating catalog item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ifferent type of Indicators in </w:t>
      </w:r>
      <w:r w:rsidRPr="007A7552">
        <w:rPr>
          <w:rFonts w:cstheme="minorHAnsi"/>
          <w:b/>
          <w:shd w:val="clear" w:color="auto" w:fill="FFFFFF"/>
        </w:rPr>
        <w:t>Performance analytics</w:t>
      </w:r>
      <w:r w:rsidRPr="007A7552">
        <w:rPr>
          <w:rFonts w:cstheme="minorHAnsi"/>
          <w:shd w:val="clear" w:color="auto" w:fill="FFFFFF"/>
        </w:rPr>
        <w:t>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ifferent type of breakdowns in </w:t>
      </w:r>
      <w:r w:rsidRPr="007A7552">
        <w:rPr>
          <w:rFonts w:cstheme="minorHAnsi"/>
          <w:b/>
          <w:shd w:val="clear" w:color="auto" w:fill="FFFFFF"/>
        </w:rPr>
        <w:t>Performance analytics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ash board in the </w:t>
      </w:r>
      <w:r w:rsidRPr="007A7552">
        <w:rPr>
          <w:rFonts w:cstheme="minorHAnsi"/>
          <w:b/>
          <w:shd w:val="clear" w:color="auto" w:fill="FFFFFF"/>
        </w:rPr>
        <w:t>Performance analytic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</w:rPr>
        <w:t xml:space="preserve">Developed </w:t>
      </w:r>
      <w:r w:rsidRPr="007A7552">
        <w:rPr>
          <w:rFonts w:cstheme="minorHAnsi"/>
          <w:b/>
        </w:rPr>
        <w:t xml:space="preserve">UI policies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UI actions </w:t>
      </w:r>
      <w:r w:rsidRPr="007A7552">
        <w:rPr>
          <w:rFonts w:cstheme="minorHAnsi"/>
        </w:rPr>
        <w:t>to configure form.</w:t>
      </w:r>
    </w:p>
    <w:p w:rsidR="0015138B" w:rsidRPr="007A7552" w:rsidRDefault="0015138B" w:rsidP="0015138B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Involved in creation of custom </w:t>
      </w:r>
      <w:r w:rsidRPr="007A7552">
        <w:rPr>
          <w:rFonts w:cstheme="minorHAnsi"/>
          <w:b/>
          <w:color w:val="0D0D0D" w:themeColor="text1" w:themeTint="F2"/>
        </w:rPr>
        <w:t>Widgets using Angular JS</w:t>
      </w:r>
      <w:r w:rsidRPr="007A7552">
        <w:rPr>
          <w:rFonts w:cstheme="minorHAnsi"/>
          <w:color w:val="0D0D0D" w:themeColor="text1" w:themeTint="F2"/>
        </w:rPr>
        <w:t xml:space="preserve"> for the </w:t>
      </w:r>
      <w:r w:rsidRPr="007A7552">
        <w:rPr>
          <w:rFonts w:cstheme="minorHAnsi"/>
          <w:b/>
          <w:color w:val="0D0D0D" w:themeColor="text1" w:themeTint="F2"/>
        </w:rPr>
        <w:t>Service Portal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</w:rPr>
        <w:t xml:space="preserve">Developed Indicator by using the formula.    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Creation of </w:t>
      </w:r>
      <w:r w:rsidRPr="007A7552">
        <w:rPr>
          <w:rFonts w:cstheme="minorHAnsi"/>
          <w:b/>
          <w:color w:val="000000"/>
          <w:shd w:val="clear" w:color="auto" w:fill="FFFFFF"/>
        </w:rPr>
        <w:t>Workflows</w:t>
      </w:r>
      <w:r w:rsidRPr="007A7552">
        <w:rPr>
          <w:rFonts w:cstheme="minorHAnsi"/>
          <w:color w:val="000000"/>
          <w:shd w:val="clear" w:color="auto" w:fill="FFFFFF"/>
        </w:rPr>
        <w:t xml:space="preserve"> and Execution plans for the catalog item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Creating approvals in workflows and execution plans. Creation of UI pages for a better visual appearance in catalog items.</w:t>
      </w:r>
    </w:p>
    <w:p w:rsidR="00B45DCD" w:rsidRPr="007A7552" w:rsidRDefault="00B45DCD" w:rsidP="00B45DCD">
      <w:pPr>
        <w:pStyle w:val="ListParagraph"/>
        <w:numPr>
          <w:ilvl w:val="0"/>
          <w:numId w:val="20"/>
        </w:numPr>
        <w:rPr>
          <w:rFonts w:cstheme="minorHAnsi"/>
        </w:rPr>
      </w:pPr>
      <w:r w:rsidRPr="007A7552">
        <w:rPr>
          <w:rFonts w:cstheme="minorHAnsi"/>
        </w:rPr>
        <w:t>Interacted with the Business Analysts in understanding the business requirements for the project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Creation of catalog items using variables and workflow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Using </w:t>
      </w:r>
      <w:r w:rsidRPr="007A7552">
        <w:rPr>
          <w:rFonts w:cstheme="minorHAnsi"/>
          <w:b/>
          <w:color w:val="000000"/>
          <w:shd w:val="clear" w:color="auto" w:fill="FFFFFF"/>
        </w:rPr>
        <w:t>update sets, UI scripts, Notifications</w:t>
      </w:r>
      <w:r w:rsidRPr="007A7552">
        <w:rPr>
          <w:rFonts w:cstheme="minorHAnsi"/>
          <w:color w:val="000000"/>
          <w:shd w:val="clear" w:color="auto" w:fill="FFFFFF"/>
        </w:rPr>
        <w:t xml:space="preserve"> as part of customizing the ServiceNow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lastRenderedPageBreak/>
        <w:t xml:space="preserve"> Using Transform maps to import Data to Configuration Management.</w:t>
      </w:r>
    </w:p>
    <w:p w:rsidR="00694E6B" w:rsidRPr="007A7552" w:rsidRDefault="00694E6B" w:rsidP="00694E6B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 w:rsidRPr="007A7552">
        <w:rPr>
          <w:rFonts w:cstheme="minorHAnsi"/>
        </w:rPr>
        <w:t xml:space="preserve">Worked closely with the </w:t>
      </w:r>
      <w:r w:rsidRPr="007A7552">
        <w:rPr>
          <w:rFonts w:cstheme="minorHAnsi"/>
          <w:b/>
        </w:rPr>
        <w:t>Business Analysts</w:t>
      </w:r>
      <w:r w:rsidRPr="007A7552">
        <w:rPr>
          <w:rFonts w:cstheme="minorHAnsi"/>
        </w:rPr>
        <w:t xml:space="preserve"> and process team to gather requirements to design the applications and formulate the test case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Maintaining product catalog to import the configuration item record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Customizing the forms and Lists of Incident and Problem Management table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Writing </w:t>
      </w:r>
      <w:r w:rsidRPr="007A7552">
        <w:rPr>
          <w:rFonts w:cstheme="minorHAnsi"/>
          <w:b/>
          <w:color w:val="000000"/>
          <w:shd w:val="clear" w:color="auto" w:fill="FFFFFF"/>
        </w:rPr>
        <w:t>Business rules, Client scripts, UI actions and UI Policies</w:t>
      </w:r>
      <w:r w:rsidRPr="007A7552">
        <w:rPr>
          <w:rFonts w:cstheme="minorHAnsi"/>
          <w:color w:val="000000"/>
          <w:shd w:val="clear" w:color="auto" w:fill="FFFFFF"/>
        </w:rPr>
        <w:t xml:space="preserve"> as per the client requirement.</w:t>
      </w:r>
    </w:p>
    <w:p w:rsidR="003C63C0" w:rsidRPr="007A7552" w:rsidRDefault="003C63C0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263238"/>
        </w:rPr>
        <w:t>Having good experience in Configuring, implementing and enhancing the</w:t>
      </w:r>
      <w:r w:rsidRPr="007A7552">
        <w:rPr>
          <w:rFonts w:cstheme="minorHAnsi"/>
          <w:b/>
          <w:bCs/>
          <w:color w:val="263238"/>
        </w:rPr>
        <w:t> HR Case Management</w:t>
      </w:r>
      <w:r w:rsidRPr="007A7552">
        <w:rPr>
          <w:rFonts w:cstheme="minorHAnsi"/>
          <w:color w:val="263238"/>
        </w:rPr>
        <w:t>.</w:t>
      </w:r>
    </w:p>
    <w:p w:rsidR="00CF2514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Involved in Incident Reporting and Change reports to track process of repairs and determine the current quality of the application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Written Script to build an application with a systematic approach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Importing the Data in different formats (excel, csv, xml) via attachments.</w:t>
      </w:r>
    </w:p>
    <w:p w:rsidR="00CF2514" w:rsidRPr="007A7552" w:rsidRDefault="00CF2514" w:rsidP="00CF2514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Participated in scheduling </w:t>
      </w:r>
      <w:r w:rsidRPr="007A7552">
        <w:rPr>
          <w:rFonts w:cstheme="minorHAnsi"/>
          <w:b/>
          <w:color w:val="0D0D0D" w:themeColor="text1" w:themeTint="F2"/>
        </w:rPr>
        <w:t>CMDB and Discovery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Writing Data Sources, transform maps and properly analysing coalesce to avoid duplicate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>Making sure that asset table mandatory fields are filled while importing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Moving Update sets from one environment to another environment.</w:t>
      </w:r>
    </w:p>
    <w:p w:rsidR="00C31271" w:rsidRPr="007A7552" w:rsidRDefault="00C31271" w:rsidP="00C31271">
      <w:pPr>
        <w:pStyle w:val="ListParagraph"/>
        <w:numPr>
          <w:ilvl w:val="0"/>
          <w:numId w:val="20"/>
        </w:numPr>
        <w:spacing w:after="0" w:line="240" w:lineRule="auto"/>
        <w:jc w:val="both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Scheduled Job creation for make the user data update based on </w:t>
      </w:r>
      <w:r w:rsidRPr="007A7552">
        <w:rPr>
          <w:rFonts w:cstheme="minorHAnsi"/>
          <w:b/>
          <w:color w:val="0D0D0D" w:themeColor="text1" w:themeTint="F2"/>
        </w:rPr>
        <w:t>HR Management</w:t>
      </w:r>
      <w:r w:rsidRPr="007A7552">
        <w:rPr>
          <w:rFonts w:cstheme="minorHAnsi"/>
          <w:color w:val="0D0D0D" w:themeColor="text1" w:themeTint="F2"/>
        </w:rPr>
        <w:t xml:space="preserve"> User data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Writing Scheduled jobs and schedule imports depends on the requirement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Monitored the workflows on the daily basis, and to act in case of fail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Trained the end users to effectively use the reporting application to build and customize their reports.</w:t>
      </w:r>
    </w:p>
    <w:p w:rsidR="00744095" w:rsidRPr="007A7552" w:rsidRDefault="00744095" w:rsidP="00744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b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 Creating the different types Knowledge articles.</w:t>
      </w:r>
    </w:p>
    <w:p w:rsidR="00744095" w:rsidRPr="007A7552" w:rsidRDefault="00744095" w:rsidP="00744095">
      <w:pPr>
        <w:spacing w:after="0" w:line="240" w:lineRule="auto"/>
        <w:ind w:left="360"/>
        <w:rPr>
          <w:rFonts w:cstheme="minorHAnsi"/>
        </w:rPr>
      </w:pPr>
      <w:r w:rsidRPr="007A7552">
        <w:rPr>
          <w:rFonts w:cstheme="minorHAnsi"/>
          <w:b/>
        </w:rPr>
        <w:t xml:space="preserve">Environment: </w:t>
      </w:r>
      <w:r w:rsidRPr="007A7552">
        <w:rPr>
          <w:rFonts w:cstheme="minorHAnsi"/>
        </w:rPr>
        <w:t>ServiceNow Helsinki/Istanbul, ITIL, JavaScript, Web Services, XML, DHTML, jQuery, JSON.</w:t>
      </w:r>
    </w:p>
    <w:bookmarkEnd w:id="2"/>
    <w:p w:rsidR="00744095" w:rsidRPr="007A7552" w:rsidRDefault="00744095" w:rsidP="00B35A24">
      <w:pPr>
        <w:spacing w:line="240" w:lineRule="auto"/>
        <w:rPr>
          <w:rFonts w:cstheme="minorHAnsi"/>
          <w:b/>
        </w:rPr>
      </w:pPr>
    </w:p>
    <w:p w:rsidR="009F7134" w:rsidRPr="007A7552" w:rsidRDefault="009F7134" w:rsidP="009F7134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Client: Cap G</w:t>
      </w:r>
      <w:r w:rsidR="00513456" w:rsidRPr="007A7552">
        <w:rPr>
          <w:rFonts w:cstheme="minorHAnsi"/>
          <w:b/>
        </w:rPr>
        <w:t>emini</w:t>
      </w:r>
      <w:r w:rsidR="00164054" w:rsidRPr="007A7552">
        <w:rPr>
          <w:rFonts w:cstheme="minorHAnsi"/>
          <w:b/>
        </w:rPr>
        <w:t xml:space="preserve"> -Chicago, IL</w:t>
      </w:r>
      <w:r w:rsidR="00513456" w:rsidRPr="007A7552">
        <w:rPr>
          <w:rFonts w:cstheme="minorHAnsi"/>
          <w:b/>
        </w:rPr>
        <w:t xml:space="preserve">        </w:t>
      </w:r>
      <w:r w:rsidR="00513456" w:rsidRPr="007A7552">
        <w:rPr>
          <w:rFonts w:cstheme="minorHAnsi"/>
          <w:b/>
        </w:rPr>
        <w:tab/>
      </w:r>
      <w:r w:rsidR="00513456" w:rsidRPr="007A7552">
        <w:rPr>
          <w:rFonts w:cstheme="minorHAnsi"/>
          <w:b/>
        </w:rPr>
        <w:tab/>
      </w:r>
      <w:r w:rsidR="00513456" w:rsidRPr="007A7552">
        <w:rPr>
          <w:rFonts w:cstheme="minorHAnsi"/>
          <w:b/>
        </w:rPr>
        <w:tab/>
      </w:r>
      <w:r w:rsidR="00513456" w:rsidRPr="007A7552">
        <w:rPr>
          <w:rFonts w:cstheme="minorHAnsi"/>
          <w:b/>
        </w:rPr>
        <w:tab/>
      </w:r>
      <w:r w:rsidR="00513456" w:rsidRPr="007A7552">
        <w:rPr>
          <w:rFonts w:cstheme="minorHAnsi"/>
          <w:b/>
        </w:rPr>
        <w:tab/>
        <w:t xml:space="preserve">    </w:t>
      </w:r>
      <w:r w:rsidRPr="007A7552">
        <w:rPr>
          <w:rFonts w:cstheme="minorHAnsi"/>
          <w:b/>
        </w:rPr>
        <w:t xml:space="preserve">Feb </w:t>
      </w:r>
      <w:r w:rsidRPr="007A7552">
        <w:rPr>
          <w:rFonts w:ascii="Arial" w:eastAsia="Calibri" w:hAnsi="Arial" w:cs="Arial"/>
          <w:b/>
          <w:lang w:val="en-US"/>
        </w:rPr>
        <w:t>ꞌ</w:t>
      </w:r>
      <w:r w:rsidRPr="007A7552">
        <w:rPr>
          <w:rFonts w:cstheme="minorHAnsi"/>
          <w:b/>
        </w:rPr>
        <w:t xml:space="preserve"> 2018 to </w:t>
      </w:r>
      <w:r w:rsidR="00926EB1" w:rsidRPr="007A7552">
        <w:rPr>
          <w:rFonts w:cstheme="minorHAnsi"/>
          <w:b/>
        </w:rPr>
        <w:t>April</w:t>
      </w:r>
      <w:r w:rsidRPr="007A7552">
        <w:rPr>
          <w:rFonts w:ascii="Arial" w:eastAsia="Calibri" w:hAnsi="Arial" w:cs="Arial"/>
          <w:b/>
          <w:lang w:val="en-US"/>
        </w:rPr>
        <w:t>ꞌ</w:t>
      </w:r>
      <w:r w:rsidRPr="007A7552">
        <w:rPr>
          <w:rFonts w:cstheme="minorHAnsi"/>
          <w:b/>
        </w:rPr>
        <w:t>2018</w:t>
      </w:r>
    </w:p>
    <w:p w:rsidR="009F7134" w:rsidRPr="007A7552" w:rsidRDefault="009F7134" w:rsidP="009F7134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ole: ServiceNow Developer/Admin</w:t>
      </w:r>
    </w:p>
    <w:p w:rsidR="009F7134" w:rsidRPr="007A7552" w:rsidRDefault="009F7134" w:rsidP="009F7134">
      <w:pPr>
        <w:spacing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esponsibilities:</w:t>
      </w:r>
    </w:p>
    <w:p w:rsidR="009F7134" w:rsidRPr="007A7552" w:rsidRDefault="009F7134" w:rsidP="009F7134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ifferent reports are developed by </w:t>
      </w:r>
      <w:r w:rsidRPr="007A7552">
        <w:rPr>
          <w:rFonts w:cstheme="minorHAnsi"/>
          <w:shd w:val="clear" w:color="auto" w:fill="FFFFFF"/>
        </w:rPr>
        <w:t xml:space="preserve">using the </w:t>
      </w:r>
      <w:r w:rsidRPr="007A7552">
        <w:rPr>
          <w:rFonts w:cstheme="minorHAnsi"/>
          <w:b/>
          <w:shd w:val="clear" w:color="auto" w:fill="FFFFFF"/>
        </w:rPr>
        <w:t>Performance analytics</w:t>
      </w:r>
      <w:r w:rsidRPr="007A7552">
        <w:rPr>
          <w:rFonts w:cstheme="minorHAnsi"/>
          <w:shd w:val="clear" w:color="auto" w:fill="FFFFFF"/>
        </w:rPr>
        <w:t xml:space="preserve"> and report editor. </w:t>
      </w:r>
    </w:p>
    <w:p w:rsidR="009F7134" w:rsidRPr="007A7552" w:rsidRDefault="009F7134" w:rsidP="009F7134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ifferent type of Indicators in </w:t>
      </w:r>
      <w:r w:rsidRPr="007A7552">
        <w:rPr>
          <w:rFonts w:cstheme="minorHAnsi"/>
          <w:b/>
          <w:shd w:val="clear" w:color="auto" w:fill="FFFFFF"/>
        </w:rPr>
        <w:t>Performance analytics</w:t>
      </w:r>
      <w:r w:rsidRPr="007A7552">
        <w:rPr>
          <w:rFonts w:cstheme="minorHAnsi"/>
          <w:shd w:val="clear" w:color="auto" w:fill="FFFFFF"/>
        </w:rPr>
        <w:t>.</w:t>
      </w:r>
    </w:p>
    <w:p w:rsidR="00CE47C3" w:rsidRPr="007A7552" w:rsidRDefault="00CE47C3" w:rsidP="009F7134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ifferent type of breakdowns in </w:t>
      </w:r>
      <w:r w:rsidRPr="007A7552">
        <w:rPr>
          <w:rFonts w:cstheme="minorHAnsi"/>
          <w:b/>
          <w:shd w:val="clear" w:color="auto" w:fill="FFFFFF"/>
        </w:rPr>
        <w:t>Performance analytics</w:t>
      </w:r>
    </w:p>
    <w:p w:rsidR="009F7134" w:rsidRPr="007A7552" w:rsidRDefault="009F7134" w:rsidP="009F7134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Created dash board in the </w:t>
      </w:r>
      <w:r w:rsidRPr="007A7552">
        <w:rPr>
          <w:rFonts w:cstheme="minorHAnsi"/>
          <w:b/>
          <w:shd w:val="clear" w:color="auto" w:fill="FFFFFF"/>
        </w:rPr>
        <w:t>Performance analytics.</w:t>
      </w:r>
    </w:p>
    <w:p w:rsidR="00A63D8F" w:rsidRPr="007A7552" w:rsidRDefault="009F7134" w:rsidP="00A63D8F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veloped </w:t>
      </w:r>
      <w:r w:rsidRPr="007A7552">
        <w:rPr>
          <w:rFonts w:cstheme="minorHAnsi"/>
          <w:b/>
        </w:rPr>
        <w:t xml:space="preserve">UI policies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UI actions </w:t>
      </w:r>
      <w:r w:rsidRPr="007A7552">
        <w:rPr>
          <w:rFonts w:cstheme="minorHAnsi"/>
        </w:rPr>
        <w:t>to configure form</w:t>
      </w:r>
      <w:r w:rsidR="00C725CC" w:rsidRPr="007A7552">
        <w:rPr>
          <w:rFonts w:cstheme="minorHAnsi"/>
        </w:rPr>
        <w:t>.</w:t>
      </w:r>
    </w:p>
    <w:p w:rsidR="00C725CC" w:rsidRPr="007A7552" w:rsidRDefault="00C725CC" w:rsidP="00A63D8F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bCs/>
          <w:color w:val="0D0D0D" w:themeColor="text1" w:themeTint="F2"/>
        </w:rPr>
        <w:t>Created Catalog Requests and record producers.</w:t>
      </w:r>
    </w:p>
    <w:p w:rsidR="00FF40FC" w:rsidRPr="007A7552" w:rsidRDefault="00A63D8F" w:rsidP="00FF40FC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ocumentation Service catalog changes from Helsinki to Kingston. </w:t>
      </w:r>
    </w:p>
    <w:p w:rsidR="00FF40FC" w:rsidRPr="007A7552" w:rsidRDefault="00A63D8F" w:rsidP="00FF40FC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 xml:space="preserve">Development of </w:t>
      </w:r>
      <w:r w:rsidRPr="007A7552">
        <w:rPr>
          <w:rFonts w:cstheme="minorHAnsi"/>
          <w:b/>
          <w:color w:val="0D0D0D" w:themeColor="text1" w:themeTint="F2"/>
        </w:rPr>
        <w:t>Service catalog</w:t>
      </w:r>
      <w:r w:rsidRPr="007A7552">
        <w:rPr>
          <w:rFonts w:cstheme="minorHAnsi"/>
          <w:color w:val="0D0D0D" w:themeColor="text1" w:themeTint="F2"/>
        </w:rPr>
        <w:t>, which includes creating new catalog items, designing workflows and execution, plans.</w:t>
      </w:r>
    </w:p>
    <w:p w:rsidR="00915B95" w:rsidRPr="007A7552" w:rsidRDefault="00915B95" w:rsidP="00FF40FC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>Automated standardized HR process using HRSM.</w:t>
      </w:r>
    </w:p>
    <w:p w:rsidR="00D472E5" w:rsidRPr="007A7552" w:rsidRDefault="009C2AB2" w:rsidP="00D472E5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>Involved in number of IT Dashboard Creation, Report Creation and Gauge Creation.</w:t>
      </w:r>
    </w:p>
    <w:p w:rsidR="00071B33" w:rsidRPr="007A7552" w:rsidRDefault="00D472E5" w:rsidP="00071B33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>Created live and dynamic reports using Performance Analytics.</w:t>
      </w:r>
    </w:p>
    <w:p w:rsidR="00071B33" w:rsidRPr="007A7552" w:rsidRDefault="00071B33" w:rsidP="00071B33">
      <w:pPr>
        <w:pStyle w:val="ListParagraph"/>
        <w:numPr>
          <w:ilvl w:val="0"/>
          <w:numId w:val="1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 xml:space="preserve">Participated in scheduling </w:t>
      </w:r>
      <w:r w:rsidRPr="007A7552">
        <w:rPr>
          <w:rFonts w:cstheme="minorHAnsi"/>
          <w:b/>
          <w:color w:val="0D0D0D" w:themeColor="text1" w:themeTint="F2"/>
        </w:rPr>
        <w:t>CMDB and Discovery.</w:t>
      </w:r>
    </w:p>
    <w:p w:rsidR="00071B33" w:rsidRPr="007A7552" w:rsidRDefault="00071B33" w:rsidP="00071B33">
      <w:pPr>
        <w:spacing w:line="240" w:lineRule="auto"/>
        <w:rPr>
          <w:rFonts w:cstheme="minorHAnsi"/>
        </w:rPr>
      </w:pPr>
      <w:r w:rsidRPr="007A7552">
        <w:rPr>
          <w:rFonts w:cstheme="minorHAnsi"/>
          <w:b/>
          <w:color w:val="0D0D0D" w:themeColor="text1" w:themeTint="F2"/>
        </w:rPr>
        <w:t xml:space="preserve">Environment: </w:t>
      </w:r>
      <w:r w:rsidRPr="007A7552">
        <w:rPr>
          <w:rFonts w:cstheme="minorHAnsi"/>
          <w:color w:val="0D0D0D" w:themeColor="text1" w:themeTint="F2"/>
        </w:rPr>
        <w:t>ServiceNow ITSM tool, ServiceNow Reports, HRSM, Dashboards, Java Scripts, LDAP</w:t>
      </w:r>
      <w:r w:rsidRPr="007A7552">
        <w:rPr>
          <w:rFonts w:cstheme="minorHAnsi"/>
          <w:b/>
          <w:color w:val="0D0D0D" w:themeColor="text1" w:themeTint="F2"/>
        </w:rPr>
        <w:t>.</w:t>
      </w:r>
    </w:p>
    <w:p w:rsidR="005D1F5D" w:rsidRPr="007A7552" w:rsidRDefault="005D1F5D" w:rsidP="00D83644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Client: SAP Fieldglass -Chicago, IL</w:t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="00D83644" w:rsidRPr="007A7552">
        <w:rPr>
          <w:rFonts w:cstheme="minorHAnsi"/>
          <w:b/>
        </w:rPr>
        <w:tab/>
      </w:r>
      <w:r w:rsidR="00D83644" w:rsidRPr="007A7552">
        <w:rPr>
          <w:rFonts w:cstheme="minorHAnsi"/>
          <w:b/>
        </w:rPr>
        <w:tab/>
      </w:r>
      <w:r w:rsidR="00D83644"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>Aug</w:t>
      </w:r>
      <w:r w:rsidRPr="007A7552">
        <w:rPr>
          <w:rFonts w:ascii="Arial" w:eastAsia="Calibri" w:hAnsi="Arial" w:cs="Arial"/>
          <w:b/>
          <w:lang w:val="en-US"/>
        </w:rPr>
        <w:t>ꞌ</w:t>
      </w:r>
      <w:r w:rsidRPr="007A7552">
        <w:rPr>
          <w:rFonts w:cstheme="minorHAnsi"/>
          <w:b/>
        </w:rPr>
        <w:t xml:space="preserve"> 2016 to </w:t>
      </w:r>
      <w:r w:rsidR="00A11E0E" w:rsidRPr="007A7552">
        <w:rPr>
          <w:rFonts w:cstheme="minorHAnsi"/>
          <w:b/>
        </w:rPr>
        <w:t>Feb</w:t>
      </w:r>
      <w:r w:rsidR="00A11E0E" w:rsidRPr="007A7552">
        <w:rPr>
          <w:rFonts w:ascii="Arial" w:eastAsia="Calibri" w:hAnsi="Arial" w:cs="Arial"/>
          <w:b/>
          <w:lang w:val="en-US"/>
        </w:rPr>
        <w:t>ꞌ</w:t>
      </w:r>
      <w:r w:rsidR="00A11E0E" w:rsidRPr="007A7552">
        <w:rPr>
          <w:rFonts w:cstheme="minorHAnsi"/>
          <w:b/>
        </w:rPr>
        <w:t>2018</w:t>
      </w:r>
    </w:p>
    <w:p w:rsidR="005D1F5D" w:rsidRPr="007A7552" w:rsidRDefault="005D1F5D" w:rsidP="00D83644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ole: ServiceNow Developer/Admin</w:t>
      </w:r>
    </w:p>
    <w:p w:rsidR="005D1F5D" w:rsidRPr="007A7552" w:rsidRDefault="005D1F5D" w:rsidP="00D83644">
      <w:pPr>
        <w:spacing w:after="0" w:line="240" w:lineRule="auto"/>
        <w:rPr>
          <w:rFonts w:cstheme="minorHAnsi"/>
          <w:i/>
        </w:rPr>
      </w:pPr>
      <w:r w:rsidRPr="007A7552">
        <w:rPr>
          <w:rFonts w:cstheme="minorHAnsi"/>
          <w:b/>
        </w:rPr>
        <w:lastRenderedPageBreak/>
        <w:t>Project Description:</w:t>
      </w:r>
      <w:r w:rsidRPr="007A7552">
        <w:rPr>
          <w:rFonts w:cstheme="minorHAnsi"/>
        </w:rPr>
        <w:t xml:space="preserve"> Design and development of custom applications, integration using web services and implementation of knowledge management, service </w:t>
      </w:r>
      <w:r w:rsidRPr="007A7552">
        <w:rPr>
          <w:rFonts w:cstheme="minorHAnsi"/>
          <w:noProof/>
        </w:rPr>
        <w:t>catalog,</w:t>
      </w:r>
      <w:r w:rsidRPr="007A7552">
        <w:rPr>
          <w:rFonts w:cstheme="minorHAnsi"/>
        </w:rPr>
        <w:t xml:space="preserve"> and asset management. Customization of Employee Self-Service portal and design and development of UI Pages. </w:t>
      </w:r>
    </w:p>
    <w:p w:rsidR="005D1F5D" w:rsidRPr="007A7552" w:rsidRDefault="005D1F5D" w:rsidP="00D228D6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 xml:space="preserve">Responsibilities: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mplemented the </w:t>
      </w:r>
      <w:r w:rsidRPr="007A7552">
        <w:rPr>
          <w:rFonts w:cstheme="minorHAnsi"/>
          <w:b/>
        </w:rPr>
        <w:t xml:space="preserve">Knowledge management, Service </w:t>
      </w:r>
      <w:r w:rsidRPr="007A7552">
        <w:rPr>
          <w:rFonts w:cstheme="minorHAnsi"/>
          <w:b/>
          <w:noProof/>
        </w:rPr>
        <w:t>Catalog,</w:t>
      </w:r>
      <w:r w:rsidR="00811062" w:rsidRPr="007A7552">
        <w:rPr>
          <w:rFonts w:cstheme="minorHAnsi"/>
          <w:b/>
          <w:noProof/>
        </w:rPr>
        <w:t xml:space="preserve">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Asset management</w:t>
      </w:r>
      <w:r w:rsidRPr="007A7552">
        <w:rPr>
          <w:rFonts w:cstheme="minorHAnsi"/>
        </w:rPr>
        <w:t xml:space="preserve">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onfigured the email inbound actions that </w:t>
      </w:r>
      <w:r w:rsidRPr="007A7552">
        <w:rPr>
          <w:rFonts w:cstheme="minorHAnsi"/>
          <w:noProof/>
        </w:rPr>
        <w:t>trigger</w:t>
      </w:r>
      <w:r w:rsidRPr="007A7552">
        <w:rPr>
          <w:rFonts w:cstheme="minorHAnsi"/>
        </w:rPr>
        <w:t xml:space="preserve"> incident with an email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Worked on </w:t>
      </w:r>
      <w:r w:rsidRPr="007A7552">
        <w:rPr>
          <w:rFonts w:cstheme="minorHAnsi"/>
          <w:b/>
        </w:rPr>
        <w:t>Email logs</w:t>
      </w:r>
      <w:r w:rsidRPr="007A7552">
        <w:rPr>
          <w:rFonts w:cstheme="minorHAnsi"/>
        </w:rPr>
        <w:t xml:space="preserve"> and troubleshooting on emails with issues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buttons and context menus both on form and lists using UI actions. </w:t>
      </w:r>
    </w:p>
    <w:p w:rsidR="00B97839" w:rsidRPr="007A7552" w:rsidRDefault="005D1F5D" w:rsidP="00B97839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onfigured SLA's using </w:t>
      </w:r>
      <w:r w:rsidRPr="007A7552">
        <w:rPr>
          <w:rFonts w:cstheme="minorHAnsi"/>
          <w:b/>
        </w:rPr>
        <w:t>SLA definitions</w:t>
      </w:r>
      <w:r w:rsidRPr="007A7552">
        <w:rPr>
          <w:rFonts w:cstheme="minorHAnsi"/>
        </w:rPr>
        <w:t xml:space="preserve"> for Incident Approvals, Catalog Tasks and Catalog Items. </w:t>
      </w:r>
    </w:p>
    <w:p w:rsidR="00B97839" w:rsidRPr="007A7552" w:rsidRDefault="00B97839" w:rsidP="00670EFF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eastAsia="Times New Roman" w:cstheme="minorHAnsi"/>
          <w:color w:val="0D0D0D" w:themeColor="text1" w:themeTint="F2"/>
          <w:lang w:val="en-US"/>
        </w:rPr>
        <w:t xml:space="preserve">Configured the MID server and established the communication without side system using </w:t>
      </w:r>
      <w:r w:rsidRPr="007A7552">
        <w:rPr>
          <w:rFonts w:eastAsia="Times New Roman" w:cstheme="minorHAnsi"/>
          <w:b/>
          <w:color w:val="0D0D0D" w:themeColor="text1" w:themeTint="F2"/>
          <w:lang w:val="en-US"/>
        </w:rPr>
        <w:t>LDAP and SSO.</w:t>
      </w:r>
    </w:p>
    <w:p w:rsidR="005D1F5D" w:rsidRPr="007A7552" w:rsidRDefault="00164A76" w:rsidP="00670EFF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onfigure and </w:t>
      </w:r>
      <w:r w:rsidRPr="007A7552">
        <w:rPr>
          <w:rFonts w:cstheme="minorHAnsi"/>
          <w:color w:val="333333"/>
          <w:shd w:val="clear" w:color="auto" w:fill="FFFFFF"/>
        </w:rPr>
        <w:t>Administration</w:t>
      </w:r>
      <w:r w:rsidR="005D1F5D" w:rsidRPr="007A7552">
        <w:rPr>
          <w:rFonts w:cstheme="minorHAnsi"/>
        </w:rPr>
        <w:t xml:space="preserve"> catalog items and adding them to Employee self-service page. </w:t>
      </w:r>
    </w:p>
    <w:p w:rsidR="005D1F5D" w:rsidRPr="007A7552" w:rsidRDefault="005D1F5D" w:rsidP="00B97839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veloped </w:t>
      </w:r>
      <w:r w:rsidRPr="007A7552">
        <w:rPr>
          <w:rFonts w:cstheme="minorHAnsi"/>
          <w:b/>
        </w:rPr>
        <w:t xml:space="preserve">UI policies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UI actions</w:t>
      </w:r>
      <w:r w:rsidRPr="007A7552">
        <w:rPr>
          <w:rFonts w:cstheme="minorHAnsi"/>
        </w:rPr>
        <w:t xml:space="preserve"> to achieve customer requirements. </w:t>
      </w:r>
    </w:p>
    <w:p w:rsidR="000934AF" w:rsidRPr="007A7552" w:rsidRDefault="005D1F5D" w:rsidP="000934AF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Utilized </w:t>
      </w:r>
      <w:r w:rsidRPr="007A7552">
        <w:rPr>
          <w:rFonts w:cstheme="minorHAnsi"/>
          <w:b/>
        </w:rPr>
        <w:t>Java Scripting</w:t>
      </w:r>
      <w:r w:rsidRPr="007A7552">
        <w:rPr>
          <w:rFonts w:cstheme="minorHAnsi"/>
        </w:rPr>
        <w:t xml:space="preserve"> in Business Rules, Client scripts, UI Policies and UI Actions to deliver solutions that automate and audit business processes</w:t>
      </w:r>
    </w:p>
    <w:p w:rsidR="005D1F5D" w:rsidRPr="007A7552" w:rsidRDefault="00576909" w:rsidP="000934AF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D0D0D" w:themeColor="text1" w:themeTint="F2"/>
        </w:rPr>
        <w:t xml:space="preserve">Planned and implemented a complex, enterprise wide, six </w:t>
      </w:r>
      <w:r w:rsidR="00AB0B3E" w:rsidRPr="007A7552">
        <w:rPr>
          <w:rFonts w:cstheme="minorHAnsi"/>
          <w:color w:val="0D0D0D" w:themeColor="text1" w:themeTint="F2"/>
        </w:rPr>
        <w:t>sigmas</w:t>
      </w:r>
      <w:r w:rsidRPr="007A7552">
        <w:rPr>
          <w:rFonts w:cstheme="minorHAnsi"/>
          <w:color w:val="0D0D0D" w:themeColor="text1" w:themeTint="F2"/>
        </w:rPr>
        <w:t xml:space="preserve">, and global, Infrastructure </w:t>
      </w:r>
      <w:r w:rsidRPr="007A7552">
        <w:rPr>
          <w:rFonts w:cstheme="minorHAnsi"/>
          <w:b/>
          <w:color w:val="0D0D0D" w:themeColor="text1" w:themeTint="F2"/>
        </w:rPr>
        <w:t>Asset Management</w:t>
      </w:r>
      <w:r w:rsidRPr="007A7552">
        <w:rPr>
          <w:rFonts w:cstheme="minorHAnsi"/>
          <w:color w:val="0D0D0D" w:themeColor="text1" w:themeTint="F2"/>
        </w:rPr>
        <w:t xml:space="preserve"> In-sourcing project.</w:t>
      </w:r>
    </w:p>
    <w:p w:rsidR="005D1F5D" w:rsidRPr="007A7552" w:rsidRDefault="005D1F5D" w:rsidP="00B97839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Wrote Classifiers and identifiers to direct the </w:t>
      </w:r>
      <w:r w:rsidRPr="007A7552">
        <w:rPr>
          <w:rFonts w:cstheme="minorHAnsi"/>
          <w:b/>
        </w:rPr>
        <w:t>discovery tool</w:t>
      </w:r>
      <w:r w:rsidRPr="007A7552">
        <w:rPr>
          <w:rFonts w:cstheme="minorHAnsi"/>
        </w:rPr>
        <w:t xml:space="preserve"> to gather the information of the configuration items with no error. </w:t>
      </w:r>
    </w:p>
    <w:p w:rsidR="00B05DA8" w:rsidRPr="007A7552" w:rsidRDefault="00B05DA8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shd w:val="clear" w:color="auto" w:fill="FFFFFF"/>
        </w:rPr>
        <w:t xml:space="preserve">Expertise on using </w:t>
      </w:r>
      <w:r w:rsidRPr="007A7552">
        <w:rPr>
          <w:rFonts w:cstheme="minorHAnsi"/>
          <w:b/>
          <w:shd w:val="clear" w:color="auto" w:fill="FFFFFF"/>
        </w:rPr>
        <w:t>DISCOVERY</w:t>
      </w:r>
      <w:r w:rsidRPr="007A7552">
        <w:rPr>
          <w:rFonts w:cstheme="minorHAnsi"/>
          <w:shd w:val="clear" w:color="auto" w:fill="FFFFFF"/>
        </w:rPr>
        <w:t xml:space="preserve"> to load configuration information to </w:t>
      </w:r>
      <w:r w:rsidRPr="007A7552">
        <w:rPr>
          <w:rFonts w:cstheme="minorHAnsi"/>
          <w:b/>
          <w:shd w:val="clear" w:color="auto" w:fill="FFFFFF"/>
        </w:rPr>
        <w:t>CMDB</w:t>
      </w:r>
      <w:r w:rsidRPr="007A7552">
        <w:rPr>
          <w:rFonts w:cstheme="minorHAnsi"/>
          <w:color w:val="333333"/>
          <w:shd w:val="clear" w:color="auto" w:fill="FFFFFF"/>
        </w:rPr>
        <w:t>. </w:t>
      </w:r>
    </w:p>
    <w:p w:rsidR="007E5717" w:rsidRPr="007A7552" w:rsidRDefault="005D1F5D" w:rsidP="007E5717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Supported the team with improvising the </w:t>
      </w:r>
      <w:r w:rsidRPr="007A7552">
        <w:rPr>
          <w:rFonts w:cstheme="minorHAnsi"/>
          <w:b/>
        </w:rPr>
        <w:t>Discovery tool</w:t>
      </w:r>
      <w:r w:rsidRPr="007A7552">
        <w:rPr>
          <w:rFonts w:cstheme="minorHAnsi"/>
        </w:rPr>
        <w:t xml:space="preserve"> and the configuring the CI's.</w:t>
      </w:r>
    </w:p>
    <w:p w:rsidR="007E5717" w:rsidRPr="007A7552" w:rsidRDefault="007E5717" w:rsidP="007E5717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Upgraded </w:t>
      </w:r>
      <w:r w:rsidRPr="007A7552">
        <w:rPr>
          <w:rFonts w:cstheme="minorHAnsi"/>
          <w:b/>
        </w:rPr>
        <w:t xml:space="preserve">Helsinki </w:t>
      </w:r>
      <w:r w:rsidRPr="007A7552">
        <w:rPr>
          <w:rFonts w:cstheme="minorHAnsi"/>
        </w:rPr>
        <w:t>instances to</w:t>
      </w:r>
      <w:r w:rsidRPr="007A7552">
        <w:rPr>
          <w:rFonts w:cstheme="minorHAnsi"/>
          <w:b/>
        </w:rPr>
        <w:t xml:space="preserve"> Jakarta</w:t>
      </w:r>
      <w:r w:rsidRPr="007A7552">
        <w:rPr>
          <w:rFonts w:cstheme="minorHAnsi"/>
        </w:rPr>
        <w:t xml:space="preserve"> and solved upgrade issues.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Responsible for gathering the requirement from the client and using scrum process we used to divide the work. </w:t>
      </w:r>
    </w:p>
    <w:p w:rsidR="00F12758" w:rsidRPr="007A7552" w:rsidRDefault="00F12758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reports and </w:t>
      </w:r>
      <w:r w:rsidRPr="007A7552">
        <w:rPr>
          <w:rFonts w:cstheme="minorHAnsi"/>
          <w:color w:val="0D0D0D" w:themeColor="text1" w:themeTint="F2"/>
        </w:rPr>
        <w:t xml:space="preserve">widgets by using the performance </w:t>
      </w:r>
      <w:r w:rsidR="001D0740" w:rsidRPr="007A7552">
        <w:rPr>
          <w:rFonts w:cstheme="minorHAnsi"/>
          <w:shd w:val="clear" w:color="auto" w:fill="FFFFFF"/>
        </w:rPr>
        <w:t>analytics</w:t>
      </w:r>
      <w:r w:rsidRPr="007A7552">
        <w:rPr>
          <w:rFonts w:cstheme="minorHAnsi"/>
          <w:color w:val="0D0D0D" w:themeColor="text1" w:themeTint="F2"/>
        </w:rPr>
        <w:t xml:space="preserve">. </w:t>
      </w:r>
    </w:p>
    <w:p w:rsidR="00B34FDA" w:rsidRPr="007A7552" w:rsidRDefault="005D1F5D" w:rsidP="00B34FDA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mplement security on applications using Roles and </w:t>
      </w:r>
      <w:r w:rsidRPr="007A7552">
        <w:rPr>
          <w:rFonts w:cstheme="minorHAnsi"/>
          <w:b/>
        </w:rPr>
        <w:t>ACL's</w:t>
      </w:r>
      <w:r w:rsidRPr="007A7552">
        <w:rPr>
          <w:rFonts w:cstheme="minorHAnsi"/>
        </w:rPr>
        <w:t xml:space="preserve"> (Access Control Li</w:t>
      </w:r>
      <w:r w:rsidR="00B34FDA" w:rsidRPr="007A7552">
        <w:rPr>
          <w:rFonts w:cstheme="minorHAnsi"/>
        </w:rPr>
        <w:t>sts) on application components.</w:t>
      </w:r>
    </w:p>
    <w:p w:rsidR="00BC2A65" w:rsidRPr="007A7552" w:rsidRDefault="008226F7" w:rsidP="00C6613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333333"/>
          <w:shd w:val="clear" w:color="auto" w:fill="FFFFFF"/>
        </w:rPr>
        <w:t xml:space="preserve">Managed User </w:t>
      </w:r>
      <w:r w:rsidRPr="007A7552">
        <w:rPr>
          <w:rFonts w:cstheme="minorHAnsi"/>
          <w:b/>
          <w:color w:val="333333"/>
          <w:shd w:val="clear" w:color="auto" w:fill="FFFFFF"/>
        </w:rPr>
        <w:t>Administration</w:t>
      </w:r>
      <w:r w:rsidRPr="007A7552">
        <w:rPr>
          <w:rFonts w:cstheme="minorHAnsi"/>
          <w:color w:val="333333"/>
          <w:shd w:val="clear" w:color="auto" w:fill="FFFFFF"/>
        </w:rPr>
        <w:t xml:space="preserve"> in ServiceNow providing the required levels of Access for the customized solutions.</w:t>
      </w:r>
    </w:p>
    <w:p w:rsidR="007B7719" w:rsidRPr="007A7552" w:rsidRDefault="007B7719" w:rsidP="007B7719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333333"/>
          <w:shd w:val="clear" w:color="auto" w:fill="FFFFFF"/>
        </w:rPr>
        <w:t>Provide day to day Administration and support of ServiceNow.</w:t>
      </w:r>
    </w:p>
    <w:p w:rsidR="00F91F18" w:rsidRPr="007A7552" w:rsidRDefault="00F91F18" w:rsidP="00D228D6">
      <w:pPr>
        <w:pStyle w:val="ListParagraph"/>
        <w:numPr>
          <w:ilvl w:val="0"/>
          <w:numId w:val="9"/>
        </w:numPr>
        <w:spacing w:before="240" w:after="0"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Worked with </w:t>
      </w:r>
      <w:r w:rsidRPr="007A7552">
        <w:rPr>
          <w:rFonts w:cstheme="minorHAnsi"/>
          <w:b/>
          <w:color w:val="0D0D0D" w:themeColor="text1" w:themeTint="F2"/>
        </w:rPr>
        <w:t>Orchestration</w:t>
      </w:r>
      <w:r w:rsidRPr="007A7552">
        <w:rPr>
          <w:rFonts w:cstheme="minorHAnsi"/>
          <w:color w:val="0D0D0D" w:themeColor="text1" w:themeTint="F2"/>
        </w:rPr>
        <w:t xml:space="preserve"> to automate New Hire process to create AD account, Email Account and other application access</w:t>
      </w:r>
      <w:r w:rsidR="002831FB" w:rsidRPr="007A7552">
        <w:rPr>
          <w:rFonts w:cstheme="minorHAnsi"/>
          <w:color w:val="0D0D0D" w:themeColor="text1" w:themeTint="F2"/>
        </w:rPr>
        <w:t>.</w:t>
      </w:r>
    </w:p>
    <w:p w:rsidR="002831FB" w:rsidRPr="007A7552" w:rsidRDefault="005662C8" w:rsidP="00D228D6">
      <w:pPr>
        <w:pStyle w:val="ListParagraph"/>
        <w:numPr>
          <w:ilvl w:val="0"/>
          <w:numId w:val="9"/>
        </w:numPr>
        <w:spacing w:before="240" w:after="0"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Customized and created widgets on the form as per the requirements and redirected </w:t>
      </w:r>
      <w:r w:rsidRPr="007A7552">
        <w:rPr>
          <w:rFonts w:cstheme="minorHAnsi"/>
          <w:b/>
          <w:color w:val="0D0D0D" w:themeColor="text1" w:themeTint="F2"/>
        </w:rPr>
        <w:t>service portal</w:t>
      </w:r>
      <w:r w:rsidRPr="007A7552">
        <w:rPr>
          <w:rFonts w:cstheme="minorHAnsi"/>
          <w:color w:val="0D0D0D" w:themeColor="text1" w:themeTint="F2"/>
        </w:rPr>
        <w:t xml:space="preserve"> to end user.</w:t>
      </w:r>
    </w:p>
    <w:p w:rsidR="006B51FA" w:rsidRPr="007A7552" w:rsidRDefault="006B51FA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00000"/>
          <w:shd w:val="clear" w:color="auto" w:fill="FFFFFF"/>
        </w:rPr>
        <w:t xml:space="preserve">Deployed various Mid Servers and maintained Mid Server connectivity using </w:t>
      </w:r>
      <w:r w:rsidRPr="007A7552">
        <w:rPr>
          <w:rFonts w:cstheme="minorHAnsi"/>
          <w:b/>
          <w:color w:val="000000"/>
          <w:shd w:val="clear" w:color="auto" w:fill="FFFFFF"/>
        </w:rPr>
        <w:t>Discovery probes</w:t>
      </w:r>
      <w:r w:rsidRPr="007A7552">
        <w:rPr>
          <w:rFonts w:cstheme="minorHAnsi"/>
          <w:color w:val="000000"/>
          <w:shd w:val="clear" w:color="auto" w:fill="FFFFFF"/>
        </w:rPr>
        <w:t xml:space="preserve">, </w:t>
      </w:r>
      <w:r w:rsidRPr="007A7552">
        <w:rPr>
          <w:rFonts w:cstheme="minorHAnsi"/>
          <w:b/>
          <w:color w:val="000000"/>
          <w:shd w:val="clear" w:color="auto" w:fill="FFFFFF"/>
        </w:rPr>
        <w:t>Discovery schedules</w:t>
      </w:r>
      <w:r w:rsidRPr="007A7552">
        <w:rPr>
          <w:rFonts w:cstheme="minorHAnsi"/>
          <w:color w:val="000000"/>
          <w:shd w:val="clear" w:color="auto" w:fill="FFFFFF"/>
        </w:rPr>
        <w:t xml:space="preserve"> and </w:t>
      </w:r>
      <w:r w:rsidRPr="007A7552">
        <w:rPr>
          <w:rFonts w:cstheme="minorHAnsi"/>
          <w:b/>
          <w:color w:val="000000"/>
          <w:shd w:val="clear" w:color="auto" w:fill="FFFFFF"/>
        </w:rPr>
        <w:t>Sensor scripts</w:t>
      </w:r>
      <w:r w:rsidRPr="007A7552">
        <w:rPr>
          <w:rFonts w:cstheme="minorHAnsi"/>
          <w:color w:val="000000"/>
          <w:shd w:val="clear" w:color="auto" w:fill="FFFFFF"/>
        </w:rPr>
        <w:t xml:space="preserve">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data sources and loaded the Service Now tables with different data formats using </w:t>
      </w:r>
      <w:r w:rsidRPr="007A7552">
        <w:rPr>
          <w:rFonts w:cstheme="minorHAnsi"/>
          <w:b/>
        </w:rPr>
        <w:t>Transform Maps</w:t>
      </w:r>
      <w:r w:rsidRPr="007A7552">
        <w:rPr>
          <w:rFonts w:cstheme="minorHAnsi"/>
        </w:rPr>
        <w:t xml:space="preserve">. </w:t>
      </w:r>
    </w:p>
    <w:p w:rsidR="00F91F18" w:rsidRPr="007A7552" w:rsidRDefault="00F91F18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  <w:color w:val="0D0D0D" w:themeColor="text1" w:themeTint="F2"/>
        </w:rPr>
      </w:pPr>
      <w:r w:rsidRPr="007A7552">
        <w:rPr>
          <w:rFonts w:cstheme="minorHAnsi"/>
          <w:color w:val="0D0D0D" w:themeColor="text1" w:themeTint="F2"/>
        </w:rPr>
        <w:t xml:space="preserve">Designed </w:t>
      </w:r>
      <w:r w:rsidRPr="007A7552">
        <w:rPr>
          <w:rFonts w:cstheme="minorHAnsi"/>
          <w:b/>
          <w:color w:val="0D0D0D" w:themeColor="text1" w:themeTint="F2"/>
        </w:rPr>
        <w:t>Orchestration</w:t>
      </w:r>
      <w:r w:rsidRPr="007A7552">
        <w:rPr>
          <w:rFonts w:cstheme="minorHAnsi"/>
          <w:color w:val="0D0D0D" w:themeColor="text1" w:themeTint="F2"/>
        </w:rPr>
        <w:t xml:space="preserve"> Workflow for AD and Email Exchange</w:t>
      </w:r>
      <w:r w:rsidR="006806C9" w:rsidRPr="007A7552">
        <w:rPr>
          <w:rFonts w:cstheme="minorHAnsi"/>
          <w:color w:val="0D0D0D" w:themeColor="text1" w:themeTint="F2"/>
        </w:rPr>
        <w:t>.</w:t>
      </w:r>
    </w:p>
    <w:p w:rsidR="00960C36" w:rsidRPr="007A7552" w:rsidRDefault="005D1F5D" w:rsidP="00C6613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sign the </w:t>
      </w:r>
      <w:r w:rsidRPr="007A7552">
        <w:rPr>
          <w:rFonts w:cstheme="minorHAnsi"/>
          <w:b/>
        </w:rPr>
        <w:t>UI Pages</w:t>
      </w:r>
      <w:r w:rsidRPr="007A7552">
        <w:rPr>
          <w:rFonts w:cstheme="minorHAnsi"/>
        </w:rPr>
        <w:t xml:space="preserve"> and </w:t>
      </w:r>
      <w:r w:rsidRPr="007A7552">
        <w:rPr>
          <w:rFonts w:cstheme="minorHAnsi"/>
          <w:b/>
        </w:rPr>
        <w:t>portal</w:t>
      </w:r>
      <w:r w:rsidRPr="007A7552">
        <w:rPr>
          <w:rFonts w:cstheme="minorHAnsi"/>
        </w:rPr>
        <w:t xml:space="preserve"> pages for the </w:t>
      </w:r>
      <w:r w:rsidRPr="007A7552">
        <w:rPr>
          <w:rFonts w:cstheme="minorHAnsi"/>
          <w:b/>
        </w:rPr>
        <w:t>Employee Self-Service</w:t>
      </w:r>
      <w:r w:rsidRPr="007A7552">
        <w:rPr>
          <w:rFonts w:cstheme="minorHAnsi"/>
        </w:rPr>
        <w:t xml:space="preserve"> </w:t>
      </w:r>
      <w:r w:rsidRPr="007A7552">
        <w:rPr>
          <w:rFonts w:cstheme="minorHAnsi"/>
          <w:b/>
        </w:rPr>
        <w:t>portal</w:t>
      </w:r>
      <w:r w:rsidR="00C0096E" w:rsidRPr="007A7552">
        <w:rPr>
          <w:rFonts w:cstheme="minorHAnsi"/>
          <w:b/>
        </w:rPr>
        <w:t xml:space="preserve"> (ESS)</w:t>
      </w:r>
      <w:r w:rsidRPr="007A7552">
        <w:rPr>
          <w:rFonts w:cstheme="minorHAnsi"/>
        </w:rPr>
        <w:t xml:space="preserve"> using different components in </w:t>
      </w:r>
      <w:r w:rsidRPr="007A7552">
        <w:rPr>
          <w:rFonts w:cstheme="minorHAnsi"/>
          <w:b/>
        </w:rPr>
        <w:t>CMS</w:t>
      </w:r>
      <w:r w:rsidRPr="007A7552">
        <w:rPr>
          <w:rFonts w:cstheme="minorHAnsi"/>
        </w:rPr>
        <w:t xml:space="preserve"> (Content Management System).</w:t>
      </w:r>
      <w:r w:rsidR="00960C36" w:rsidRPr="007A7552">
        <w:rPr>
          <w:rFonts w:cstheme="minorHAnsi"/>
          <w:color w:val="000000"/>
          <w:shd w:val="clear" w:color="auto" w:fill="FFFFFF"/>
        </w:rPr>
        <w:t> </w:t>
      </w:r>
    </w:p>
    <w:p w:rsidR="00A76E14" w:rsidRPr="007A7552" w:rsidRDefault="00A76E14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000000"/>
          <w:shd w:val="clear" w:color="auto" w:fill="FFFFFF"/>
        </w:rPr>
        <w:t>Defined</w:t>
      </w:r>
      <w:r w:rsidRPr="007A7552">
        <w:rPr>
          <w:rFonts w:cstheme="minorHAnsi"/>
        </w:rPr>
        <w:t xml:space="preserve"> new validations through </w:t>
      </w:r>
      <w:r w:rsidRPr="007A7552">
        <w:rPr>
          <w:rFonts w:cstheme="minorHAnsi"/>
          <w:b/>
        </w:rPr>
        <w:t>Angular.JS</w:t>
      </w:r>
      <w:r w:rsidRPr="007A7552">
        <w:rPr>
          <w:rFonts w:cstheme="minorHAnsi"/>
        </w:rPr>
        <w:t xml:space="preserve"> for the form field validation implemented through HTML5.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ntegrated with BMC Remedy using SOAP Messages and Scripted Web Services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ntegration of ServiceNow with BMC Remedy for ticket creation on change submit. 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Development of custom catalog items using record producer.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Created ACL's for tables/forms/modules and managed user/group roles.</w:t>
      </w:r>
    </w:p>
    <w:p w:rsidR="005D1F5D" w:rsidRPr="007A7552" w:rsidRDefault="005D1F5D" w:rsidP="00D228D6">
      <w:pPr>
        <w:pStyle w:val="ListParagraph"/>
        <w:numPr>
          <w:ilvl w:val="0"/>
          <w:numId w:val="9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Involved in design of the </w:t>
      </w:r>
      <w:r w:rsidRPr="007A7552">
        <w:rPr>
          <w:rFonts w:cstheme="minorHAnsi"/>
          <w:b/>
        </w:rPr>
        <w:t>Knowledge Management Portal</w:t>
      </w:r>
      <w:r w:rsidRPr="007A7552">
        <w:rPr>
          <w:rFonts w:cstheme="minorHAnsi"/>
        </w:rPr>
        <w:t>.</w:t>
      </w:r>
    </w:p>
    <w:p w:rsidR="005D1F5D" w:rsidRPr="007A7552" w:rsidRDefault="005D1F5D" w:rsidP="00D228D6">
      <w:pPr>
        <w:spacing w:after="0" w:line="240" w:lineRule="auto"/>
        <w:rPr>
          <w:rFonts w:cstheme="minorHAnsi"/>
        </w:rPr>
      </w:pPr>
      <w:r w:rsidRPr="007A7552">
        <w:rPr>
          <w:rFonts w:cstheme="minorHAnsi"/>
          <w:b/>
        </w:rPr>
        <w:t xml:space="preserve">Environment: </w:t>
      </w:r>
      <w:r w:rsidRPr="007A7552">
        <w:rPr>
          <w:rFonts w:cstheme="minorHAnsi"/>
        </w:rPr>
        <w:t>ServiceNow Geneva/Helsinki/Istanbul</w:t>
      </w:r>
      <w:r w:rsidR="007E5717" w:rsidRPr="007A7552">
        <w:rPr>
          <w:rFonts w:cstheme="minorHAnsi"/>
        </w:rPr>
        <w:t>/Jakarta</w:t>
      </w:r>
      <w:r w:rsidRPr="007A7552">
        <w:rPr>
          <w:rFonts w:cstheme="minorHAnsi"/>
        </w:rPr>
        <w:t xml:space="preserve">, ITIL, JavaScript, Web Services, XML, DHTML, </w:t>
      </w:r>
      <w:r w:rsidR="00811062" w:rsidRPr="007A7552">
        <w:rPr>
          <w:rFonts w:cstheme="minorHAnsi"/>
        </w:rPr>
        <w:t>jQuery</w:t>
      </w:r>
      <w:r w:rsidRPr="007A7552">
        <w:rPr>
          <w:rFonts w:cstheme="minorHAnsi"/>
        </w:rPr>
        <w:t>, JSON.</w:t>
      </w:r>
    </w:p>
    <w:p w:rsidR="00D228D6" w:rsidRPr="007A7552" w:rsidRDefault="00D228D6" w:rsidP="00B96CFA">
      <w:pPr>
        <w:spacing w:after="0" w:line="240" w:lineRule="auto"/>
        <w:rPr>
          <w:rFonts w:cstheme="minorHAnsi"/>
          <w:b/>
          <w:shd w:val="clear" w:color="auto" w:fill="FFFFFF"/>
        </w:rPr>
      </w:pPr>
    </w:p>
    <w:p w:rsidR="005D1F5D" w:rsidRPr="007A7552" w:rsidRDefault="005D1F5D" w:rsidP="00B96CFA">
      <w:pPr>
        <w:spacing w:after="0" w:line="240" w:lineRule="auto"/>
        <w:rPr>
          <w:rFonts w:cstheme="minorHAnsi"/>
          <w:b/>
          <w:shd w:val="clear" w:color="auto" w:fill="FFFFFF"/>
        </w:rPr>
      </w:pPr>
      <w:r w:rsidRPr="007A7552">
        <w:rPr>
          <w:rFonts w:cstheme="minorHAnsi"/>
          <w:b/>
          <w:shd w:val="clear" w:color="auto" w:fill="FFFFFF"/>
        </w:rPr>
        <w:t>Client: Gap Inc - San Francisco, CA</w:t>
      </w:r>
      <w:r w:rsidRPr="007A7552">
        <w:rPr>
          <w:rFonts w:cstheme="minorHAnsi"/>
          <w:b/>
          <w:shd w:val="clear" w:color="auto" w:fill="FFFFFF"/>
        </w:rPr>
        <w:tab/>
      </w:r>
      <w:r w:rsidRPr="007A7552">
        <w:rPr>
          <w:rFonts w:cstheme="minorHAnsi"/>
          <w:b/>
          <w:shd w:val="clear" w:color="auto" w:fill="FFFFFF"/>
        </w:rPr>
        <w:tab/>
      </w:r>
      <w:r w:rsidRPr="007A7552">
        <w:rPr>
          <w:rFonts w:cstheme="minorHAnsi"/>
          <w:b/>
          <w:shd w:val="clear" w:color="auto" w:fill="FFFFFF"/>
        </w:rPr>
        <w:tab/>
      </w:r>
      <w:r w:rsidRPr="007A7552">
        <w:rPr>
          <w:rFonts w:cstheme="minorHAnsi"/>
          <w:b/>
          <w:shd w:val="clear" w:color="auto" w:fill="FFFFFF"/>
        </w:rPr>
        <w:tab/>
      </w:r>
      <w:r w:rsidRPr="007A7552">
        <w:rPr>
          <w:rFonts w:cstheme="minorHAnsi"/>
          <w:b/>
          <w:shd w:val="clear" w:color="auto" w:fill="FFFFFF"/>
        </w:rPr>
        <w:tab/>
      </w:r>
      <w:r w:rsidRPr="007A7552">
        <w:rPr>
          <w:rFonts w:cstheme="minorHAnsi"/>
          <w:b/>
          <w:shd w:val="clear" w:color="auto" w:fill="FFFFFF"/>
        </w:rPr>
        <w:tab/>
      </w:r>
      <w:r w:rsidR="007D58F0" w:rsidRPr="007A7552">
        <w:rPr>
          <w:rFonts w:cstheme="minorHAnsi"/>
          <w:b/>
          <w:shd w:val="clear" w:color="auto" w:fill="FFFFFF"/>
        </w:rPr>
        <w:t>Aug</w:t>
      </w:r>
      <w:r w:rsidRPr="007A7552">
        <w:rPr>
          <w:rFonts w:ascii="Arial" w:hAnsi="Arial" w:cs="Arial"/>
          <w:b/>
        </w:rPr>
        <w:t>ꞌ</w:t>
      </w:r>
      <w:r w:rsidRPr="007A7552">
        <w:rPr>
          <w:rFonts w:cstheme="minorHAnsi"/>
          <w:b/>
          <w:shd w:val="clear" w:color="auto" w:fill="FFFFFF"/>
        </w:rPr>
        <w:t>15 -July</w:t>
      </w:r>
      <w:r w:rsidRPr="007A7552">
        <w:rPr>
          <w:rFonts w:ascii="Arial" w:hAnsi="Arial" w:cs="Arial"/>
          <w:b/>
        </w:rPr>
        <w:t>ꞌ</w:t>
      </w:r>
      <w:r w:rsidRPr="007A7552">
        <w:rPr>
          <w:rFonts w:cstheme="minorHAnsi"/>
          <w:b/>
          <w:shd w:val="clear" w:color="auto" w:fill="FFFFFF"/>
        </w:rPr>
        <w:t>16</w:t>
      </w:r>
    </w:p>
    <w:p w:rsidR="005D1F5D" w:rsidRPr="007A7552" w:rsidRDefault="005D1F5D" w:rsidP="00B96CFA">
      <w:pPr>
        <w:spacing w:after="0" w:line="240" w:lineRule="auto"/>
        <w:rPr>
          <w:rFonts w:cstheme="minorHAnsi"/>
          <w:b/>
          <w:shd w:val="clear" w:color="auto" w:fill="FFFFFF"/>
        </w:rPr>
      </w:pPr>
      <w:r w:rsidRPr="007A7552">
        <w:rPr>
          <w:rFonts w:cstheme="minorHAnsi"/>
          <w:b/>
          <w:shd w:val="clear" w:color="auto" w:fill="FFFFFF"/>
        </w:rPr>
        <w:t>Role: ServiceNow Developer</w:t>
      </w:r>
      <w:r w:rsidRPr="007A7552">
        <w:rPr>
          <w:rFonts w:cstheme="minorHAnsi"/>
          <w:b/>
        </w:rPr>
        <w:t>/Administrator</w:t>
      </w:r>
    </w:p>
    <w:p w:rsidR="005D1F5D" w:rsidRPr="007A7552" w:rsidRDefault="005D1F5D" w:rsidP="00B96CFA">
      <w:pPr>
        <w:spacing w:after="0" w:line="240" w:lineRule="auto"/>
        <w:rPr>
          <w:rFonts w:cstheme="minorHAnsi"/>
          <w:b/>
          <w:shd w:val="clear" w:color="auto" w:fill="FFFFFF"/>
        </w:rPr>
      </w:pPr>
      <w:r w:rsidRPr="007A7552">
        <w:rPr>
          <w:rFonts w:cstheme="minorHAnsi"/>
          <w:b/>
          <w:shd w:val="clear" w:color="auto" w:fill="FFFFFF"/>
        </w:rPr>
        <w:t>Responsibilities: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after="0"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Involved in providing the design solution, technical </w:t>
      </w: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methodologies,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and processes solution to meet the customer requirements. </w:t>
      </w:r>
    </w:p>
    <w:p w:rsidR="007B7719" w:rsidRPr="007A7552" w:rsidRDefault="00561D70" w:rsidP="007B7719">
      <w:pPr>
        <w:pStyle w:val="ListParagraph"/>
        <w:numPr>
          <w:ilvl w:val="0"/>
          <w:numId w:val="17"/>
        </w:numPr>
        <w:spacing w:after="0"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Design and develop solutions within the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Service-</w:t>
      </w:r>
      <w:r w:rsidR="00811062" w:rsidRPr="007A7552">
        <w:rPr>
          <w:rFonts w:cstheme="minorHAnsi"/>
          <w:b/>
          <w:color w:val="0D0D0D" w:themeColor="text1" w:themeTint="F2"/>
          <w:shd w:val="clear" w:color="auto" w:fill="FFFFFF"/>
        </w:rPr>
        <w:t>Now environment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to include modifications of applications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Involved in Implementation, </w:t>
      </w: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Customization,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and Maintenance of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ITIL module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such as Incident, Change, Problem, Knowledge, Service Catalog,</w:t>
      </w:r>
      <w:r w:rsidR="001452A8" w:rsidRPr="007A7552">
        <w:rPr>
          <w:rFonts w:cstheme="minorHAnsi"/>
          <w:b/>
        </w:rPr>
        <w:t xml:space="preserve"> </w:t>
      </w:r>
      <w:r w:rsidR="001452A8" w:rsidRPr="007A7552">
        <w:rPr>
          <w:rFonts w:cstheme="minorHAnsi"/>
        </w:rPr>
        <w:t xml:space="preserve">Asset management </w:t>
      </w:r>
      <w:r w:rsidR="001452A8" w:rsidRPr="007A7552">
        <w:rPr>
          <w:rFonts w:cstheme="minorHAnsi"/>
          <w:color w:val="0D0D0D" w:themeColor="text1" w:themeTint="F2"/>
          <w:shd w:val="clear" w:color="auto" w:fill="FFFFFF"/>
        </w:rPr>
        <w:t>and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CMDB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in Service-Now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Creation of different Parent Categories, Categories, Sub </w:t>
      </w: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Categorie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, Catalog Items, Variables, Variable sets and all other necessary things required for implementation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Re-built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Service Catalog Item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with minimal time usage on submitting a ticket by getting together the teams to provide their valuable suggestions and making it easy to understand the new release. </w:t>
      </w:r>
    </w:p>
    <w:p w:rsidR="0063617F" w:rsidRPr="007A7552" w:rsidRDefault="0063617F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Worked with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 xml:space="preserve">Record Producers, Order Guides, Work Flows 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and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Orchestration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in Service Catalog Management 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shd w:val="clear" w:color="auto" w:fill="FFFFFF"/>
        </w:rPr>
      </w:pPr>
      <w:r w:rsidRPr="007A7552">
        <w:rPr>
          <w:rFonts w:cstheme="minorHAnsi"/>
          <w:shd w:val="clear" w:color="auto" w:fill="FFFFFF"/>
        </w:rPr>
        <w:t>Managed Product /Audit / Build documents on SharePoint.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Developing the logic that converts variable selection to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 xml:space="preserve">catalog </w:t>
      </w:r>
      <w:r w:rsidR="00811062" w:rsidRPr="007A7552">
        <w:rPr>
          <w:rFonts w:cstheme="minorHAnsi"/>
          <w:b/>
          <w:color w:val="0D0D0D" w:themeColor="text1" w:themeTint="F2"/>
          <w:shd w:val="clear" w:color="auto" w:fill="FFFFFF"/>
        </w:rPr>
        <w:t>item</w:t>
      </w:r>
      <w:r w:rsidR="00811062" w:rsidRPr="007A7552">
        <w:rPr>
          <w:rFonts w:cstheme="minorHAnsi"/>
          <w:noProof/>
          <w:color w:val="0D0D0D" w:themeColor="text1" w:themeTint="F2"/>
          <w:shd w:val="clear" w:color="auto" w:fill="FFFFFF"/>
        </w:rPr>
        <w:t xml:space="preserve"> added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to cart. This allows the selected variable to appear as an</w:t>
      </w:r>
      <w:r w:rsidR="00811062" w:rsidRPr="007A7552">
        <w:rPr>
          <w:rFonts w:cstheme="minorHAnsi"/>
          <w:color w:val="0D0D0D" w:themeColor="text1" w:themeTint="F2"/>
          <w:shd w:val="clear" w:color="auto" w:fill="FFFFFF"/>
        </w:rPr>
        <w:t xml:space="preserve"> </w:t>
      </w: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aline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item for the request. </w:t>
      </w:r>
    </w:p>
    <w:p w:rsidR="00164A76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>Involve in migration between various environments in Service-Now using update sets and import sets</w:t>
      </w:r>
      <w:r w:rsidR="00164A76" w:rsidRPr="007A7552">
        <w:rPr>
          <w:rFonts w:cstheme="minorHAnsi"/>
          <w:color w:val="0D0D0D" w:themeColor="text1" w:themeTint="F2"/>
          <w:shd w:val="clear" w:color="auto" w:fill="FFFFFF"/>
        </w:rPr>
        <w:t>.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Worked with reporting in configuring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Service Level Agreement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(SLA)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Created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report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,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workflows, and data import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for Incident, Problem, ServiceRequest, and Change Service-Now modules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Involved in working with process owners to develop workflow, implement the workflows in Service Application and administer the tools and enhanced requests by </w:t>
      </w: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javascript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. </w:t>
      </w:r>
    </w:p>
    <w:p w:rsidR="00164A76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>Responsible for maintaining and growing data held within Service-</w:t>
      </w:r>
      <w:r w:rsidR="00811062" w:rsidRPr="007A7552">
        <w:rPr>
          <w:rFonts w:cstheme="minorHAnsi"/>
          <w:color w:val="0D0D0D" w:themeColor="text1" w:themeTint="F2"/>
          <w:shd w:val="clear" w:color="auto" w:fill="FFFFFF"/>
        </w:rPr>
        <w:t>Now such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as our users,</w:t>
      </w:r>
      <w:r w:rsidRPr="007A7552">
        <w:rPr>
          <w:rFonts w:cstheme="minorHAnsi"/>
          <w:color w:val="0D0D0D" w:themeColor="text1" w:themeTint="F2"/>
          <w:shd w:val="clear" w:color="auto" w:fill="FFFFFF"/>
          <w:lang w:val="en-US"/>
        </w:rPr>
        <w:t xml:space="preserve"> </w:t>
      </w:r>
      <w:r w:rsidR="00811062" w:rsidRPr="007A7552">
        <w:rPr>
          <w:rFonts w:cstheme="minorHAnsi"/>
          <w:color w:val="0D0D0D" w:themeColor="text1" w:themeTint="F2"/>
          <w:shd w:val="clear" w:color="auto" w:fill="FFFFFF"/>
          <w:lang w:val="en-US"/>
        </w:rPr>
        <w:t>Service catalog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items.</w:t>
      </w:r>
    </w:p>
    <w:p w:rsidR="00561D70" w:rsidRPr="007A7552" w:rsidRDefault="00164A76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333333"/>
          <w:shd w:val="clear" w:color="auto" w:fill="FFFFFF"/>
        </w:rPr>
        <w:t>Perform day-to-day administration of the ServiceNow Tool Maintain business services and configuration item relationships in ServiceNow tool. </w:t>
      </w:r>
      <w:r w:rsidR="00561D70" w:rsidRPr="007A7552">
        <w:rPr>
          <w:rFonts w:cstheme="minorHAnsi"/>
          <w:color w:val="0D0D0D" w:themeColor="text1" w:themeTint="F2"/>
          <w:shd w:val="clear" w:color="auto" w:fill="FFFFFF"/>
        </w:rPr>
        <w:t xml:space="preserve">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Design and implement new functionality using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Business Rules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, UI Policies, and Access lists etc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b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Configured multiple Catalog Items Front-end web / GUI components using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 xml:space="preserve">JavaScript, SOAP, Web Service, CSS, and HTML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noProof/>
          <w:color w:val="0D0D0D" w:themeColor="text1" w:themeTint="F2"/>
          <w:shd w:val="clear" w:color="auto" w:fill="FFFFFF"/>
        </w:rPr>
        <w:t>The configuration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of </w:t>
      </w: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Email Notification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to alert users on Service-Now activities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Performing quality assurance testing and user acceptance testing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>Worked on migrating data from old tools (Remedy) to new Service-</w:t>
      </w:r>
      <w:r w:rsidR="00811062" w:rsidRPr="007A7552">
        <w:rPr>
          <w:rFonts w:cstheme="minorHAnsi"/>
          <w:color w:val="0D0D0D" w:themeColor="text1" w:themeTint="F2"/>
          <w:shd w:val="clear" w:color="auto" w:fill="FFFFFF"/>
        </w:rPr>
        <w:t>Now tool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using different data sources. </w:t>
      </w:r>
    </w:p>
    <w:p w:rsidR="00561D70" w:rsidRPr="007A7552" w:rsidRDefault="00561D70" w:rsidP="00D228D6">
      <w:pPr>
        <w:pStyle w:val="ListParagraph"/>
        <w:numPr>
          <w:ilvl w:val="0"/>
          <w:numId w:val="17"/>
        </w:numPr>
        <w:spacing w:after="0" w:line="240" w:lineRule="auto"/>
        <w:ind w:hanging="218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Responsible for debugging, troubleshooting &amp; resolving the issues. Prepare a root cause analysis (RCA) report. </w:t>
      </w:r>
    </w:p>
    <w:p w:rsidR="00077198" w:rsidRPr="007A7552" w:rsidRDefault="00077198" w:rsidP="00077198">
      <w:pPr>
        <w:spacing w:after="0" w:line="240" w:lineRule="auto"/>
        <w:rPr>
          <w:rFonts w:cstheme="minorHAnsi"/>
          <w:color w:val="0D0D0D" w:themeColor="text1" w:themeTint="F2"/>
          <w:shd w:val="clear" w:color="auto" w:fill="FFFFFF"/>
        </w:rPr>
      </w:pPr>
      <w:r w:rsidRPr="007A7552">
        <w:rPr>
          <w:rFonts w:cstheme="minorHAnsi"/>
          <w:b/>
          <w:color w:val="0D0D0D" w:themeColor="text1" w:themeTint="F2"/>
          <w:shd w:val="clear" w:color="auto" w:fill="FFFFFF"/>
        </w:rPr>
        <w:t>Environment:</w:t>
      </w:r>
      <w:r w:rsidRPr="007A7552">
        <w:rPr>
          <w:rFonts w:cstheme="minorHAnsi"/>
          <w:color w:val="0D0D0D" w:themeColor="text1" w:themeTint="F2"/>
          <w:shd w:val="clear" w:color="auto" w:fill="FFFFFF"/>
        </w:rPr>
        <w:t xml:space="preserve"> ServiceNow, JavaScript, Business Rules, UI Policies Java, CSS, Html, SharePoint, Web Services.</w:t>
      </w: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bookmarkStart w:id="3" w:name="_Hlk514324178"/>
      <w:r w:rsidRPr="007A7552">
        <w:rPr>
          <w:rFonts w:cstheme="minorHAnsi"/>
          <w:b/>
        </w:rPr>
        <w:t>Client:</w:t>
      </w:r>
      <w:r w:rsidR="00110357" w:rsidRPr="007A7552">
        <w:rPr>
          <w:rFonts w:cstheme="minorHAnsi"/>
          <w:b/>
        </w:rPr>
        <w:t xml:space="preserve"> CSC, Hyderabad, India       </w:t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="00C737E2" w:rsidRPr="007A7552">
        <w:rPr>
          <w:rFonts w:cstheme="minorHAnsi"/>
          <w:b/>
        </w:rPr>
        <w:t>April</w:t>
      </w:r>
      <w:r w:rsidRPr="007A7552">
        <w:rPr>
          <w:rFonts w:ascii="Arial" w:hAnsi="Arial" w:cs="Arial"/>
          <w:b/>
        </w:rPr>
        <w:t>ꞌ</w:t>
      </w:r>
      <w:r w:rsidR="00A64C97" w:rsidRPr="007A7552">
        <w:rPr>
          <w:rFonts w:cstheme="minorHAnsi"/>
          <w:b/>
        </w:rPr>
        <w:t>13</w:t>
      </w:r>
      <w:r w:rsidRPr="007A7552">
        <w:rPr>
          <w:rFonts w:cstheme="minorHAnsi"/>
          <w:b/>
        </w:rPr>
        <w:t>– Feb</w:t>
      </w:r>
      <w:r w:rsidRPr="007A7552">
        <w:rPr>
          <w:rFonts w:ascii="Arial" w:hAnsi="Arial" w:cs="Arial"/>
          <w:b/>
        </w:rPr>
        <w:t>ꞌ</w:t>
      </w:r>
      <w:r w:rsidRPr="007A7552">
        <w:rPr>
          <w:rFonts w:cstheme="minorHAnsi"/>
          <w:b/>
        </w:rPr>
        <w:t>15</w:t>
      </w: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ole: ServiceNow Developer/ Administrator</w:t>
      </w: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 xml:space="preserve">Responsibilities: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Provided direction and development work in a highly-customized instance of ServiceNow as an internally-hosted setting. </w:t>
      </w:r>
    </w:p>
    <w:p w:rsidR="00164A76" w:rsidRPr="007A7552" w:rsidRDefault="00164A76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333333"/>
          <w:shd w:val="clear" w:color="auto" w:fill="FFFFFF"/>
        </w:rPr>
        <w:t xml:space="preserve">Customization and </w:t>
      </w:r>
      <w:r w:rsidRPr="007A7552">
        <w:rPr>
          <w:rFonts w:cstheme="minorHAnsi"/>
          <w:b/>
          <w:color w:val="333333"/>
          <w:shd w:val="clear" w:color="auto" w:fill="FFFFFF"/>
        </w:rPr>
        <w:t>Administration</w:t>
      </w:r>
      <w:r w:rsidRPr="007A7552">
        <w:rPr>
          <w:rFonts w:cstheme="minorHAnsi"/>
          <w:color w:val="333333"/>
          <w:shd w:val="clear" w:color="auto" w:fill="FFFFFF"/>
        </w:rPr>
        <w:t xml:space="preserve"> of ITSM, Incident, Change, Problem and Knowledge management, Service Catalog</w:t>
      </w:r>
      <w:r w:rsidR="001452A8" w:rsidRPr="007A7552">
        <w:rPr>
          <w:rFonts w:cstheme="minorHAnsi"/>
          <w:color w:val="333333"/>
          <w:shd w:val="clear" w:color="auto" w:fill="FFFFFF"/>
        </w:rPr>
        <w:t>,</w:t>
      </w:r>
      <w:r w:rsidRPr="007A7552">
        <w:rPr>
          <w:rFonts w:cstheme="minorHAnsi"/>
          <w:color w:val="333333"/>
          <w:shd w:val="clear" w:color="auto" w:fill="FFFFFF"/>
        </w:rPr>
        <w:t xml:space="preserve"> </w:t>
      </w:r>
      <w:r w:rsidR="001452A8" w:rsidRPr="007A7552">
        <w:rPr>
          <w:rFonts w:cstheme="minorHAnsi"/>
        </w:rPr>
        <w:t xml:space="preserve">Asset management </w:t>
      </w:r>
      <w:r w:rsidRPr="007A7552">
        <w:rPr>
          <w:rFonts w:cstheme="minorHAnsi"/>
          <w:color w:val="333333"/>
          <w:shd w:val="clear" w:color="auto" w:fill="FFFFFF"/>
        </w:rPr>
        <w:t>and Workflow Management in ServiceNow.</w:t>
      </w:r>
    </w:p>
    <w:p w:rsidR="00164A76" w:rsidRPr="007A7552" w:rsidRDefault="00164A76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  <w:color w:val="333333"/>
          <w:shd w:val="clear" w:color="auto" w:fill="FFFFFF"/>
        </w:rPr>
        <w:t xml:space="preserve">Providing </w:t>
      </w:r>
      <w:r w:rsidRPr="007A7552">
        <w:rPr>
          <w:rFonts w:cstheme="minorHAnsi"/>
          <w:b/>
          <w:color w:val="333333"/>
          <w:shd w:val="clear" w:color="auto" w:fill="FFFFFF"/>
        </w:rPr>
        <w:t>24/7</w:t>
      </w:r>
      <w:r w:rsidRPr="007A7552">
        <w:rPr>
          <w:rFonts w:cstheme="minorHAnsi"/>
          <w:color w:val="333333"/>
          <w:shd w:val="clear" w:color="auto" w:fill="FFFFFF"/>
        </w:rPr>
        <w:t xml:space="preserve"> support in handing P1 and P2 ticket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lastRenderedPageBreak/>
        <w:t xml:space="preserve">Integrated Service-now </w:t>
      </w:r>
      <w:r w:rsidRPr="007A7552">
        <w:rPr>
          <w:rFonts w:cstheme="minorHAnsi"/>
          <w:b/>
        </w:rPr>
        <w:t>CMDB/BSM</w:t>
      </w:r>
      <w:r w:rsidRPr="007A7552">
        <w:rPr>
          <w:rFonts w:cstheme="minorHAnsi"/>
        </w:rPr>
        <w:t xml:space="preserve"> module with Service-now Incident Management module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Provided weekly </w:t>
      </w:r>
      <w:r w:rsidRPr="007A7552">
        <w:rPr>
          <w:rFonts w:cstheme="minorHAnsi"/>
          <w:b/>
        </w:rPr>
        <w:t>KPI reports</w:t>
      </w:r>
      <w:r w:rsidRPr="007A7552">
        <w:rPr>
          <w:rFonts w:cstheme="minorHAnsi"/>
        </w:rPr>
        <w:t xml:space="preserve"> to upper management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ployed, configured and customized Service-now Service Request Management module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roles, views and user groups pertaining to the use cases. (Fuji and Eureka)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Performs </w:t>
      </w:r>
      <w:r w:rsidRPr="007A7552">
        <w:rPr>
          <w:rFonts w:cstheme="minorHAnsi"/>
          <w:b/>
        </w:rPr>
        <w:t>core configuration</w:t>
      </w:r>
      <w:r w:rsidRPr="007A7552">
        <w:rPr>
          <w:rFonts w:cstheme="minorHAnsi"/>
        </w:rPr>
        <w:t xml:space="preserve"> tasks including System policies, Business </w:t>
      </w:r>
      <w:r w:rsidRPr="007A7552">
        <w:rPr>
          <w:rFonts w:cstheme="minorHAnsi"/>
          <w:noProof/>
        </w:rPr>
        <w:t>rules,</w:t>
      </w:r>
      <w:r w:rsidRPr="007A7552">
        <w:rPr>
          <w:rFonts w:cstheme="minorHAnsi"/>
        </w:rPr>
        <w:t xml:space="preserve"> and Client script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Manages users, </w:t>
      </w:r>
      <w:r w:rsidRPr="007A7552">
        <w:rPr>
          <w:rFonts w:cstheme="minorHAnsi"/>
          <w:noProof/>
        </w:rPr>
        <w:t>groups,</w:t>
      </w:r>
      <w:r w:rsidRPr="007A7552">
        <w:rPr>
          <w:rFonts w:cstheme="minorHAnsi"/>
        </w:rPr>
        <w:t xml:space="preserve"> and role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Manages data with Tables, the </w:t>
      </w:r>
      <w:r w:rsidRPr="007A7552">
        <w:rPr>
          <w:rFonts w:cstheme="minorHAnsi"/>
          <w:b/>
        </w:rPr>
        <w:t>CMDB,</w:t>
      </w:r>
      <w:r w:rsidRPr="007A7552">
        <w:rPr>
          <w:rFonts w:cstheme="minorHAnsi"/>
        </w:rPr>
        <w:t xml:space="preserve"> Import Sets, and Update Set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s </w:t>
      </w:r>
      <w:r w:rsidRPr="007A7552">
        <w:rPr>
          <w:rFonts w:cstheme="minorHAnsi"/>
          <w:b/>
        </w:rPr>
        <w:t>Workflow</w:t>
      </w:r>
      <w:r w:rsidRPr="007A7552">
        <w:rPr>
          <w:rFonts w:cstheme="minorHAnsi"/>
        </w:rPr>
        <w:t xml:space="preserve"> activities and approvals. Implement new workflows that use a variety of activities to understand how records are generated from workflow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oordinates </w:t>
      </w:r>
      <w:r w:rsidRPr="007A7552">
        <w:rPr>
          <w:rFonts w:cstheme="minorHAnsi"/>
          <w:b/>
        </w:rPr>
        <w:t>Service Catalog options</w:t>
      </w:r>
      <w:r w:rsidRPr="007A7552">
        <w:rPr>
          <w:rFonts w:cstheme="minorHAnsi"/>
        </w:rPr>
        <w:t xml:space="preserve">, including two-step checkout, cart controls, and variable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ifferent reports are developed as per the </w:t>
      </w:r>
      <w:r w:rsidRPr="007A7552">
        <w:rPr>
          <w:rFonts w:cstheme="minorHAnsi"/>
          <w:b/>
        </w:rPr>
        <w:t xml:space="preserve">client's </w:t>
      </w:r>
      <w:r w:rsidRPr="007A7552">
        <w:rPr>
          <w:rFonts w:cstheme="minorHAnsi"/>
        </w:rPr>
        <w:t xml:space="preserve">requirements and usage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oordinates installation of ServiceNow upgrades and/or service pack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velops and manages the preparation of systems, test criteria and control for upgrades, service packs, new functionality, enhancements or error correction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velops and improves user </w:t>
      </w:r>
      <w:r w:rsidR="00CA3105" w:rsidRPr="007A7552">
        <w:rPr>
          <w:rFonts w:cstheme="minorHAnsi"/>
        </w:rPr>
        <w:t>systems procedures and</w:t>
      </w:r>
      <w:r w:rsidRPr="007A7552">
        <w:rPr>
          <w:rFonts w:cstheme="minorHAnsi"/>
        </w:rPr>
        <w:t xml:space="preserve"> prepares systems documentation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Establishes and maintains effective communications with customers, other technology specialists, and vendors about services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Used Transform maps to </w:t>
      </w:r>
      <w:r w:rsidRPr="007A7552">
        <w:rPr>
          <w:rFonts w:cstheme="minorHAnsi"/>
          <w:b/>
        </w:rPr>
        <w:t>import Data</w:t>
      </w:r>
      <w:r w:rsidRPr="007A7552">
        <w:rPr>
          <w:rFonts w:cstheme="minorHAnsi"/>
        </w:rPr>
        <w:t xml:space="preserve"> to Configuration Management in ServiceNow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Maintaining product Catalog to import the configuration item records in ServiceNow. </w:t>
      </w:r>
    </w:p>
    <w:p w:rsidR="00E66C4D" w:rsidRPr="007A7552" w:rsidRDefault="00E66C4D" w:rsidP="00D228D6">
      <w:pPr>
        <w:pStyle w:val="ListParagraph"/>
        <w:numPr>
          <w:ilvl w:val="0"/>
          <w:numId w:val="14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Created notifications based on user requirements and configured </w:t>
      </w:r>
      <w:r w:rsidRPr="007A7552">
        <w:rPr>
          <w:rFonts w:cstheme="minorHAnsi"/>
          <w:b/>
        </w:rPr>
        <w:t xml:space="preserve">inbound </w:t>
      </w:r>
      <w:r w:rsidRPr="007A7552">
        <w:rPr>
          <w:rFonts w:cstheme="minorHAnsi"/>
        </w:rPr>
        <w:t xml:space="preserve">email actions to create incidents or requests. </w:t>
      </w:r>
    </w:p>
    <w:p w:rsidR="00E66C4D" w:rsidRPr="007A7552" w:rsidRDefault="00E66C4D" w:rsidP="00D228D6">
      <w:pPr>
        <w:spacing w:after="0" w:line="240" w:lineRule="auto"/>
        <w:rPr>
          <w:rFonts w:cstheme="minorHAnsi"/>
        </w:rPr>
      </w:pPr>
      <w:r w:rsidRPr="007A7552">
        <w:rPr>
          <w:rFonts w:cstheme="minorHAnsi"/>
          <w:b/>
        </w:rPr>
        <w:t>Environment:</w:t>
      </w:r>
      <w:r w:rsidRPr="007A7552">
        <w:rPr>
          <w:rFonts w:cstheme="minorHAnsi"/>
        </w:rPr>
        <w:t xml:space="preserve"> ServiceNow, AJAX, JavaScript, CSS, XML, HTML, XHTML, Windows 7.</w:t>
      </w:r>
    </w:p>
    <w:p w:rsidR="00434839" w:rsidRPr="007A7552" w:rsidRDefault="00434839" w:rsidP="00B96CFA">
      <w:pPr>
        <w:spacing w:after="0" w:line="240" w:lineRule="auto"/>
        <w:rPr>
          <w:rFonts w:cstheme="minorHAnsi"/>
        </w:rPr>
      </w:pP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Client: Synopsys, Hyderabad, IN</w:t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</w:r>
      <w:r w:rsidRPr="007A7552">
        <w:rPr>
          <w:rFonts w:cstheme="minorHAnsi"/>
          <w:b/>
        </w:rPr>
        <w:tab/>
        <w:t>June</w:t>
      </w:r>
      <w:r w:rsidRPr="007A7552">
        <w:rPr>
          <w:rFonts w:ascii="Arial" w:hAnsi="Arial" w:cs="Arial"/>
          <w:b/>
        </w:rPr>
        <w:t>ꞌ</w:t>
      </w:r>
      <w:r w:rsidRPr="007A7552">
        <w:rPr>
          <w:rFonts w:cstheme="minorHAnsi"/>
          <w:b/>
        </w:rPr>
        <w:t>11-</w:t>
      </w:r>
      <w:r w:rsidR="00434839" w:rsidRPr="007A7552">
        <w:rPr>
          <w:rFonts w:cstheme="minorHAnsi"/>
          <w:b/>
        </w:rPr>
        <w:t>Mar</w:t>
      </w:r>
      <w:r w:rsidR="00434839" w:rsidRPr="007A7552">
        <w:rPr>
          <w:rFonts w:ascii="Arial" w:hAnsi="Arial" w:cs="Arial"/>
          <w:b/>
        </w:rPr>
        <w:t>ꞌ</w:t>
      </w:r>
      <w:r w:rsidR="00434839" w:rsidRPr="007A7552">
        <w:rPr>
          <w:rFonts w:cstheme="minorHAnsi"/>
          <w:b/>
        </w:rPr>
        <w:t>13</w:t>
      </w: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ole: UI Developer</w:t>
      </w:r>
    </w:p>
    <w:p w:rsidR="00E66C4D" w:rsidRPr="007A7552" w:rsidRDefault="00E66C4D" w:rsidP="00B96CFA">
      <w:pPr>
        <w:spacing w:after="0" w:line="240" w:lineRule="auto"/>
        <w:rPr>
          <w:rFonts w:cstheme="minorHAnsi"/>
          <w:b/>
        </w:rPr>
      </w:pPr>
      <w:r w:rsidRPr="007A7552">
        <w:rPr>
          <w:rFonts w:cstheme="minorHAnsi"/>
          <w:b/>
        </w:rPr>
        <w:t>Responsibilities: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Involved in the Analysis, System study and designing of the project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  <w:b/>
        </w:rPr>
      </w:pPr>
      <w:r w:rsidRPr="007A7552">
        <w:rPr>
          <w:rFonts w:cstheme="minorHAnsi"/>
        </w:rPr>
        <w:t xml:space="preserve">Developed front-end screens </w:t>
      </w:r>
      <w:r w:rsidRPr="007A7552">
        <w:rPr>
          <w:rFonts w:cstheme="minorHAnsi"/>
          <w:b/>
        </w:rPr>
        <w:t xml:space="preserve">with HTML, DHTML, CSS, JavaScript </w:t>
      </w:r>
      <w:r w:rsidRPr="007A7552">
        <w:rPr>
          <w:rFonts w:cstheme="minorHAnsi"/>
        </w:rPr>
        <w:t>and</w:t>
      </w:r>
      <w:r w:rsidRPr="007A7552">
        <w:rPr>
          <w:rFonts w:cstheme="minorHAnsi"/>
          <w:b/>
        </w:rPr>
        <w:t xml:space="preserve"> JSP's.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Extensively did </w:t>
      </w:r>
      <w:r w:rsidR="00811062" w:rsidRPr="007A7552">
        <w:rPr>
          <w:rFonts w:cstheme="minorHAnsi"/>
        </w:rPr>
        <w:t>client-side</w:t>
      </w:r>
      <w:r w:rsidRPr="007A7552">
        <w:rPr>
          <w:rFonts w:cstheme="minorHAnsi"/>
        </w:rPr>
        <w:t xml:space="preserve"> validations using </w:t>
      </w:r>
      <w:r w:rsidRPr="007A7552">
        <w:rPr>
          <w:rFonts w:cstheme="minorHAnsi"/>
          <w:b/>
        </w:rPr>
        <w:t xml:space="preserve">JavaScript </w:t>
      </w:r>
      <w:r w:rsidRPr="007A7552">
        <w:rPr>
          <w:rFonts w:cstheme="minorHAnsi"/>
        </w:rPr>
        <w:t>and developed the required Servlets.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As a developer, coordinated with onsite team and client in understanding the business process and requirement understanding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Developed </w:t>
      </w:r>
      <w:r w:rsidRPr="007A7552">
        <w:rPr>
          <w:rFonts w:cstheme="minorHAnsi"/>
          <w:noProof/>
        </w:rPr>
        <w:t>stored</w:t>
      </w:r>
      <w:r w:rsidRPr="007A7552">
        <w:rPr>
          <w:rFonts w:cstheme="minorHAnsi"/>
        </w:rPr>
        <w:t xml:space="preserve"> procedures, triggers, functions and database tables in Oracle database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 xml:space="preserve">Participated in Code review and </w:t>
      </w:r>
      <w:r w:rsidRPr="007A7552">
        <w:rPr>
          <w:rFonts w:cstheme="minorHAnsi"/>
          <w:b/>
        </w:rPr>
        <w:t>Quality Assurance</w:t>
      </w:r>
      <w:r w:rsidRPr="007A7552">
        <w:rPr>
          <w:rFonts w:cstheme="minorHAnsi"/>
        </w:rPr>
        <w:t>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Involved in production support and bug fixing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Used</w:t>
      </w:r>
      <w:r w:rsidRPr="007A7552">
        <w:rPr>
          <w:rFonts w:cstheme="minorHAnsi"/>
          <w:b/>
        </w:rPr>
        <w:t xml:space="preserve"> JDBC</w:t>
      </w:r>
      <w:r w:rsidRPr="007A7552">
        <w:rPr>
          <w:rFonts w:cstheme="minorHAnsi"/>
        </w:rPr>
        <w:t>, application server provided transaction API for accessing data from the Oracle using standard statements. </w:t>
      </w:r>
    </w:p>
    <w:p w:rsidR="00E66C4D" w:rsidRPr="007A7552" w:rsidRDefault="00E66C4D" w:rsidP="00D228D6">
      <w:pPr>
        <w:pStyle w:val="ListParagraph"/>
        <w:numPr>
          <w:ilvl w:val="0"/>
          <w:numId w:val="15"/>
        </w:numPr>
        <w:spacing w:after="0" w:line="240" w:lineRule="auto"/>
        <w:ind w:hanging="218"/>
        <w:rPr>
          <w:rFonts w:cstheme="minorHAnsi"/>
        </w:rPr>
      </w:pPr>
      <w:r w:rsidRPr="007A7552">
        <w:rPr>
          <w:rFonts w:cstheme="minorHAnsi"/>
        </w:rPr>
        <w:t>Preparation and review of Unit Test Plan, Unit Testing, Test Results review and other quality related work. </w:t>
      </w:r>
    </w:p>
    <w:p w:rsidR="00E66C4D" w:rsidRPr="007A7552" w:rsidRDefault="00E66C4D" w:rsidP="00D228D6">
      <w:pPr>
        <w:spacing w:after="0" w:line="240" w:lineRule="auto"/>
        <w:rPr>
          <w:rFonts w:cstheme="minorHAnsi"/>
        </w:rPr>
      </w:pPr>
      <w:r w:rsidRPr="007A7552">
        <w:rPr>
          <w:rFonts w:cstheme="minorHAnsi"/>
          <w:b/>
        </w:rPr>
        <w:t xml:space="preserve">Environment: </w:t>
      </w:r>
      <w:r w:rsidRPr="007A7552">
        <w:rPr>
          <w:rFonts w:cstheme="minorHAnsi"/>
        </w:rPr>
        <w:t>HTML, DHTML, CSS, JavaScript, JSP, Adobe Dreamweaver, Eclipse, Subversion.</w:t>
      </w:r>
    </w:p>
    <w:p w:rsidR="006E6BD8" w:rsidRPr="007A7552" w:rsidRDefault="006E6BD8" w:rsidP="00B35A24">
      <w:pPr>
        <w:spacing w:line="240" w:lineRule="auto"/>
        <w:rPr>
          <w:rFonts w:cstheme="minorHAnsi"/>
        </w:rPr>
      </w:pPr>
    </w:p>
    <w:p w:rsidR="009602BB" w:rsidRPr="007A7552" w:rsidRDefault="009602BB" w:rsidP="00F83B66">
      <w:pPr>
        <w:spacing w:after="0" w:line="240" w:lineRule="auto"/>
        <w:rPr>
          <w:rFonts w:cstheme="minorHAnsi"/>
          <w:b/>
        </w:rPr>
      </w:pPr>
    </w:p>
    <w:bookmarkEnd w:id="3"/>
    <w:p w:rsidR="00F83B66" w:rsidRPr="007A7552" w:rsidRDefault="00F83B66" w:rsidP="00B35A24">
      <w:pPr>
        <w:spacing w:line="240" w:lineRule="auto"/>
        <w:rPr>
          <w:rFonts w:cstheme="minorHAnsi"/>
        </w:rPr>
      </w:pPr>
    </w:p>
    <w:sectPr w:rsidR="00F83B66" w:rsidRPr="007A7552" w:rsidSect="00325545"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FA03B4" w:rsidRDefault="00FA03B4" w:rsidP="006E6BD8">
      <w:pPr>
        <w:spacing w:after="0" w:line="240" w:lineRule="auto"/>
      </w:pPr>
      <w:r>
        <w:separator/>
      </w:r>
    </w:p>
  </w:endnote>
  <w:endnote w:type="continuationSeparator" w:id="0">
    <w:p w:rsidR="00FA03B4" w:rsidRDefault="00FA03B4" w:rsidP="006E6BD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FA03B4" w:rsidRDefault="00FA03B4" w:rsidP="006E6BD8">
      <w:pPr>
        <w:spacing w:after="0" w:line="240" w:lineRule="auto"/>
      </w:pPr>
      <w:r>
        <w:separator/>
      </w:r>
    </w:p>
  </w:footnote>
  <w:footnote w:type="continuationSeparator" w:id="0">
    <w:p w:rsidR="00FA03B4" w:rsidRDefault="00FA03B4" w:rsidP="006E6BD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06859"/>
    <w:multiLevelType w:val="hybridMultilevel"/>
    <w:tmpl w:val="DBE686B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0AE3670"/>
    <w:multiLevelType w:val="hybridMultilevel"/>
    <w:tmpl w:val="27E614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51238D8"/>
    <w:multiLevelType w:val="hybridMultilevel"/>
    <w:tmpl w:val="7F80DB3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07155506"/>
    <w:multiLevelType w:val="hybridMultilevel"/>
    <w:tmpl w:val="390CCD4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0ABE3E20"/>
    <w:multiLevelType w:val="hybridMultilevel"/>
    <w:tmpl w:val="428A324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B142D77"/>
    <w:multiLevelType w:val="hybridMultilevel"/>
    <w:tmpl w:val="BE80E2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FD8143C"/>
    <w:multiLevelType w:val="hybridMultilevel"/>
    <w:tmpl w:val="0F464C6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4AC2C09"/>
    <w:multiLevelType w:val="hybridMultilevel"/>
    <w:tmpl w:val="3E90A26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>
    <w:nsid w:val="14EE1EED"/>
    <w:multiLevelType w:val="hybridMultilevel"/>
    <w:tmpl w:val="4374490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1D4F1654"/>
    <w:multiLevelType w:val="hybridMultilevel"/>
    <w:tmpl w:val="9F9A6DC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nsid w:val="23AB0553"/>
    <w:multiLevelType w:val="hybridMultilevel"/>
    <w:tmpl w:val="FA8ED1B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CE759BE"/>
    <w:multiLevelType w:val="hybridMultilevel"/>
    <w:tmpl w:val="2CD404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30B5470F"/>
    <w:multiLevelType w:val="hybridMultilevel"/>
    <w:tmpl w:val="8FF04D2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>
    <w:nsid w:val="393D27A4"/>
    <w:multiLevelType w:val="hybridMultilevel"/>
    <w:tmpl w:val="EF3EAE7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4">
    <w:nsid w:val="4213227A"/>
    <w:multiLevelType w:val="hybridMultilevel"/>
    <w:tmpl w:val="B2EEE02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5">
    <w:nsid w:val="45D3625A"/>
    <w:multiLevelType w:val="hybridMultilevel"/>
    <w:tmpl w:val="B2A60F8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4E8340A3"/>
    <w:multiLevelType w:val="hybridMultilevel"/>
    <w:tmpl w:val="EA5C7DF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608F07D1"/>
    <w:multiLevelType w:val="hybridMultilevel"/>
    <w:tmpl w:val="050627B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4450660"/>
    <w:multiLevelType w:val="hybridMultilevel"/>
    <w:tmpl w:val="65E6C24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1C512C"/>
    <w:multiLevelType w:val="hybridMultilevel"/>
    <w:tmpl w:val="AC6E6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73B584E"/>
    <w:multiLevelType w:val="hybridMultilevel"/>
    <w:tmpl w:val="F3E06874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287ED5"/>
    <w:multiLevelType w:val="hybridMultilevel"/>
    <w:tmpl w:val="F7FE7B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9"/>
  </w:num>
  <w:num w:numId="4">
    <w:abstractNumId w:val="18"/>
  </w:num>
  <w:num w:numId="5">
    <w:abstractNumId w:val="3"/>
  </w:num>
  <w:num w:numId="6">
    <w:abstractNumId w:val="7"/>
  </w:num>
  <w:num w:numId="7">
    <w:abstractNumId w:val="13"/>
  </w:num>
  <w:num w:numId="8">
    <w:abstractNumId w:val="17"/>
  </w:num>
  <w:num w:numId="9">
    <w:abstractNumId w:val="6"/>
  </w:num>
  <w:num w:numId="10">
    <w:abstractNumId w:val="0"/>
  </w:num>
  <w:num w:numId="11">
    <w:abstractNumId w:val="4"/>
  </w:num>
  <w:num w:numId="12">
    <w:abstractNumId w:val="15"/>
  </w:num>
  <w:num w:numId="13">
    <w:abstractNumId w:val="16"/>
  </w:num>
  <w:num w:numId="14">
    <w:abstractNumId w:val="20"/>
  </w:num>
  <w:num w:numId="15">
    <w:abstractNumId w:val="8"/>
  </w:num>
  <w:num w:numId="16">
    <w:abstractNumId w:val="5"/>
  </w:num>
  <w:num w:numId="17">
    <w:abstractNumId w:val="1"/>
  </w:num>
  <w:num w:numId="18">
    <w:abstractNumId w:val="21"/>
  </w:num>
  <w:num w:numId="19">
    <w:abstractNumId w:val="15"/>
  </w:num>
  <w:num w:numId="20">
    <w:abstractNumId w:val="11"/>
  </w:num>
  <w:num w:numId="21">
    <w:abstractNumId w:val="2"/>
  </w:num>
  <w:num w:numId="22">
    <w:abstractNumId w:val="14"/>
  </w:num>
  <w:num w:numId="23">
    <w:abstractNumId w:val="14"/>
  </w:num>
  <w:num w:numId="24">
    <w:abstractNumId w:val="19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NbawMDC3NDEzNzU0tzBW0lEKTi0uzszPAykwMqgFANhhfNktAAAA"/>
  </w:docVars>
  <w:rsids>
    <w:rsidRoot w:val="008D50CE"/>
    <w:rsid w:val="00005681"/>
    <w:rsid w:val="00006B16"/>
    <w:rsid w:val="0004721C"/>
    <w:rsid w:val="00056760"/>
    <w:rsid w:val="00063F44"/>
    <w:rsid w:val="00071B33"/>
    <w:rsid w:val="0007474A"/>
    <w:rsid w:val="00077198"/>
    <w:rsid w:val="000934AF"/>
    <w:rsid w:val="000F5E16"/>
    <w:rsid w:val="00110357"/>
    <w:rsid w:val="001434EA"/>
    <w:rsid w:val="001448BD"/>
    <w:rsid w:val="001452A8"/>
    <w:rsid w:val="0015138B"/>
    <w:rsid w:val="00164054"/>
    <w:rsid w:val="00164A76"/>
    <w:rsid w:val="00164C90"/>
    <w:rsid w:val="00171892"/>
    <w:rsid w:val="00184151"/>
    <w:rsid w:val="00186A33"/>
    <w:rsid w:val="001956BB"/>
    <w:rsid w:val="001A6A2C"/>
    <w:rsid w:val="001B1482"/>
    <w:rsid w:val="001D0740"/>
    <w:rsid w:val="001E0498"/>
    <w:rsid w:val="001E46B6"/>
    <w:rsid w:val="00202852"/>
    <w:rsid w:val="0023018D"/>
    <w:rsid w:val="00236FBE"/>
    <w:rsid w:val="00262ED2"/>
    <w:rsid w:val="002672B0"/>
    <w:rsid w:val="00267910"/>
    <w:rsid w:val="0027654B"/>
    <w:rsid w:val="00281EF5"/>
    <w:rsid w:val="002831FB"/>
    <w:rsid w:val="002A5D19"/>
    <w:rsid w:val="002C6C2F"/>
    <w:rsid w:val="002D23E1"/>
    <w:rsid w:val="002E218C"/>
    <w:rsid w:val="0031204A"/>
    <w:rsid w:val="003157F9"/>
    <w:rsid w:val="00325545"/>
    <w:rsid w:val="00354DD9"/>
    <w:rsid w:val="003B152B"/>
    <w:rsid w:val="003C483C"/>
    <w:rsid w:val="003C63C0"/>
    <w:rsid w:val="003F3653"/>
    <w:rsid w:val="00412229"/>
    <w:rsid w:val="004247FB"/>
    <w:rsid w:val="00434839"/>
    <w:rsid w:val="004725FA"/>
    <w:rsid w:val="00483D64"/>
    <w:rsid w:val="004944FC"/>
    <w:rsid w:val="004C0BC8"/>
    <w:rsid w:val="004C183D"/>
    <w:rsid w:val="004E2BDF"/>
    <w:rsid w:val="004E488F"/>
    <w:rsid w:val="004F35DB"/>
    <w:rsid w:val="00513456"/>
    <w:rsid w:val="00561D70"/>
    <w:rsid w:val="005662C8"/>
    <w:rsid w:val="0057468A"/>
    <w:rsid w:val="00576909"/>
    <w:rsid w:val="0058103B"/>
    <w:rsid w:val="00584E5D"/>
    <w:rsid w:val="005A3FA3"/>
    <w:rsid w:val="005B2B70"/>
    <w:rsid w:val="005C1FC9"/>
    <w:rsid w:val="005D1F5D"/>
    <w:rsid w:val="005E4D00"/>
    <w:rsid w:val="005F25F3"/>
    <w:rsid w:val="00605094"/>
    <w:rsid w:val="0062770E"/>
    <w:rsid w:val="0063617F"/>
    <w:rsid w:val="00642BF4"/>
    <w:rsid w:val="006806C9"/>
    <w:rsid w:val="00694E6B"/>
    <w:rsid w:val="006B51FA"/>
    <w:rsid w:val="006C6167"/>
    <w:rsid w:val="006D1681"/>
    <w:rsid w:val="006E33AA"/>
    <w:rsid w:val="006E6BD8"/>
    <w:rsid w:val="007122FA"/>
    <w:rsid w:val="0071230C"/>
    <w:rsid w:val="00744095"/>
    <w:rsid w:val="00750FA7"/>
    <w:rsid w:val="007541B8"/>
    <w:rsid w:val="007715BF"/>
    <w:rsid w:val="007A7552"/>
    <w:rsid w:val="007B42CC"/>
    <w:rsid w:val="007B7719"/>
    <w:rsid w:val="007D58F0"/>
    <w:rsid w:val="007D7420"/>
    <w:rsid w:val="007E14C3"/>
    <w:rsid w:val="007E5717"/>
    <w:rsid w:val="007F28A6"/>
    <w:rsid w:val="00811062"/>
    <w:rsid w:val="008121B2"/>
    <w:rsid w:val="008226F7"/>
    <w:rsid w:val="00831E8E"/>
    <w:rsid w:val="00843FE6"/>
    <w:rsid w:val="00844A73"/>
    <w:rsid w:val="0085395E"/>
    <w:rsid w:val="00863D23"/>
    <w:rsid w:val="008A0E76"/>
    <w:rsid w:val="008A5FB7"/>
    <w:rsid w:val="008B3EDD"/>
    <w:rsid w:val="008B623D"/>
    <w:rsid w:val="008C3B8D"/>
    <w:rsid w:val="008D50CE"/>
    <w:rsid w:val="008F3F54"/>
    <w:rsid w:val="00915B95"/>
    <w:rsid w:val="00926EB1"/>
    <w:rsid w:val="0093045A"/>
    <w:rsid w:val="00942F92"/>
    <w:rsid w:val="00951C33"/>
    <w:rsid w:val="009522C4"/>
    <w:rsid w:val="009602BB"/>
    <w:rsid w:val="00960C36"/>
    <w:rsid w:val="00987206"/>
    <w:rsid w:val="009915D0"/>
    <w:rsid w:val="00996D97"/>
    <w:rsid w:val="009B6D24"/>
    <w:rsid w:val="009C2AB2"/>
    <w:rsid w:val="009D3D16"/>
    <w:rsid w:val="009F5693"/>
    <w:rsid w:val="009F7134"/>
    <w:rsid w:val="00A11E0E"/>
    <w:rsid w:val="00A128EA"/>
    <w:rsid w:val="00A520A8"/>
    <w:rsid w:val="00A538EC"/>
    <w:rsid w:val="00A61088"/>
    <w:rsid w:val="00A63D8F"/>
    <w:rsid w:val="00A64C97"/>
    <w:rsid w:val="00A76E14"/>
    <w:rsid w:val="00AA0B4A"/>
    <w:rsid w:val="00AB0B3E"/>
    <w:rsid w:val="00AB1E05"/>
    <w:rsid w:val="00AB3F6B"/>
    <w:rsid w:val="00AB668D"/>
    <w:rsid w:val="00AC141A"/>
    <w:rsid w:val="00AC3B35"/>
    <w:rsid w:val="00AF4C46"/>
    <w:rsid w:val="00B00914"/>
    <w:rsid w:val="00B05DA8"/>
    <w:rsid w:val="00B32200"/>
    <w:rsid w:val="00B34FDA"/>
    <w:rsid w:val="00B35A24"/>
    <w:rsid w:val="00B45DCD"/>
    <w:rsid w:val="00B5000D"/>
    <w:rsid w:val="00B96CFA"/>
    <w:rsid w:val="00B97839"/>
    <w:rsid w:val="00BA3216"/>
    <w:rsid w:val="00BC2A65"/>
    <w:rsid w:val="00BF40F8"/>
    <w:rsid w:val="00C0096E"/>
    <w:rsid w:val="00C016D2"/>
    <w:rsid w:val="00C15771"/>
    <w:rsid w:val="00C23352"/>
    <w:rsid w:val="00C31271"/>
    <w:rsid w:val="00C66136"/>
    <w:rsid w:val="00C725CC"/>
    <w:rsid w:val="00C737E2"/>
    <w:rsid w:val="00C87CB6"/>
    <w:rsid w:val="00C952EB"/>
    <w:rsid w:val="00C97ECA"/>
    <w:rsid w:val="00CA3105"/>
    <w:rsid w:val="00CC5054"/>
    <w:rsid w:val="00CE44B3"/>
    <w:rsid w:val="00CE47C3"/>
    <w:rsid w:val="00CF2514"/>
    <w:rsid w:val="00D03F87"/>
    <w:rsid w:val="00D228D6"/>
    <w:rsid w:val="00D472E5"/>
    <w:rsid w:val="00D56896"/>
    <w:rsid w:val="00D71C62"/>
    <w:rsid w:val="00D73C66"/>
    <w:rsid w:val="00D81D18"/>
    <w:rsid w:val="00D83644"/>
    <w:rsid w:val="00DA431B"/>
    <w:rsid w:val="00DF2490"/>
    <w:rsid w:val="00DF5F74"/>
    <w:rsid w:val="00E341B3"/>
    <w:rsid w:val="00E350FB"/>
    <w:rsid w:val="00E41B9F"/>
    <w:rsid w:val="00E66C4D"/>
    <w:rsid w:val="00EA13C2"/>
    <w:rsid w:val="00EC3B20"/>
    <w:rsid w:val="00EC6133"/>
    <w:rsid w:val="00F12758"/>
    <w:rsid w:val="00F326FB"/>
    <w:rsid w:val="00F36329"/>
    <w:rsid w:val="00F4735D"/>
    <w:rsid w:val="00F509E8"/>
    <w:rsid w:val="00F83565"/>
    <w:rsid w:val="00F83B66"/>
    <w:rsid w:val="00F91F18"/>
    <w:rsid w:val="00FA03B4"/>
    <w:rsid w:val="00FC7120"/>
    <w:rsid w:val="00FF40F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E6BD8"/>
  </w:style>
  <w:style w:type="paragraph" w:styleId="Heading1">
    <w:name w:val="heading 1"/>
    <w:basedOn w:val="Normal"/>
    <w:next w:val="Normal"/>
    <w:link w:val="Heading1Char"/>
    <w:uiPriority w:val="9"/>
    <w:qFormat/>
    <w:rsid w:val="007123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D1F5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E6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6BD8"/>
  </w:style>
  <w:style w:type="paragraph" w:styleId="Footer">
    <w:name w:val="footer"/>
    <w:basedOn w:val="Normal"/>
    <w:link w:val="FooterChar"/>
    <w:uiPriority w:val="99"/>
    <w:unhideWhenUsed/>
    <w:rsid w:val="006E6BD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6BD8"/>
  </w:style>
  <w:style w:type="paragraph" w:styleId="ListParagraph">
    <w:name w:val="List Paragraph"/>
    <w:basedOn w:val="Normal"/>
    <w:link w:val="ListParagraphChar"/>
    <w:uiPriority w:val="34"/>
    <w:qFormat/>
    <w:rsid w:val="006E6BD8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6E6BD8"/>
  </w:style>
  <w:style w:type="character" w:customStyle="1" w:styleId="hl">
    <w:name w:val="hl"/>
    <w:basedOn w:val="DefaultParagraphFont"/>
    <w:rsid w:val="00262ED2"/>
  </w:style>
  <w:style w:type="character" w:customStyle="1" w:styleId="Heading1Char">
    <w:name w:val="Heading 1 Char"/>
    <w:basedOn w:val="DefaultParagraphFont"/>
    <w:link w:val="Heading1"/>
    <w:uiPriority w:val="9"/>
    <w:rsid w:val="007123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worktitle">
    <w:name w:val="work_title"/>
    <w:basedOn w:val="Normal"/>
    <w:rsid w:val="00281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bold">
    <w:name w:val="bold"/>
    <w:basedOn w:val="DefaultParagraphFont"/>
    <w:rsid w:val="00281EF5"/>
  </w:style>
  <w:style w:type="paragraph" w:customStyle="1" w:styleId="workdates">
    <w:name w:val="work_dates"/>
    <w:basedOn w:val="Normal"/>
    <w:rsid w:val="00281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workdescription">
    <w:name w:val="work_description"/>
    <w:basedOn w:val="Normal"/>
    <w:rsid w:val="00281E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5D1F5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TableGrid">
    <w:name w:val="Table Grid"/>
    <w:basedOn w:val="TableNormal"/>
    <w:uiPriority w:val="39"/>
    <w:rsid w:val="0057468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uiPriority w:val="99"/>
    <w:rsid w:val="0057468A"/>
    <w:pPr>
      <w:pBdr>
        <w:top w:val="nil"/>
        <w:left w:val="nil"/>
        <w:bottom w:val="nil"/>
        <w:right w:val="nil"/>
        <w:between w:val="nil"/>
        <w:bar w:val="nil"/>
      </w:pBdr>
      <w:spacing w:before="100" w:after="100" w:line="240" w:lineRule="auto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228D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228D6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B42CC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056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5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87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019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96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11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21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CF607A-FA78-40D0-A745-EE86C599DF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498</Words>
  <Characters>14240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0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eelalohit Perla</dc:creator>
  <cp:lastModifiedBy>atul</cp:lastModifiedBy>
  <cp:revision>3</cp:revision>
  <dcterms:created xsi:type="dcterms:W3CDTF">2019-01-08T19:09:00Z</dcterms:created>
  <dcterms:modified xsi:type="dcterms:W3CDTF">2019-01-08T19:10:00Z</dcterms:modified>
</cp:coreProperties>
</file>